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06"/>
        <w:gridCol w:w="614"/>
        <w:gridCol w:w="1815"/>
        <w:gridCol w:w="3181"/>
        <w:gridCol w:w="474"/>
      </w:tblGrid>
      <w:tr w:rsidR="00AF3717" w:rsidRPr="001B2973" w14:paraId="666A7BFA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2AA3BBDB" w14:textId="702CC0DB" w:rsidR="00E26DF4" w:rsidRPr="003D00D0" w:rsidRDefault="00E26DF4" w:rsidP="00061305">
            <w:pPr>
              <w:pStyle w:val="Heading2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s-CR"/>
              </w:rPr>
            </w:pPr>
            <w:r w:rsidRPr="003D00D0"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s-CR"/>
              </w:rPr>
              <w:t xml:space="preserve">Gap </w:t>
            </w:r>
            <w:proofErr w:type="spellStart"/>
            <w:r w:rsidR="007C78E2" w:rsidRPr="003D00D0"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s-CR"/>
              </w:rPr>
              <w:t>Equity</w:t>
            </w:r>
            <w:proofErr w:type="spellEnd"/>
            <w:r w:rsidRPr="003D00D0"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s-CR"/>
              </w:rPr>
              <w:t xml:space="preserve"> </w:t>
            </w:r>
            <w:r w:rsidR="0007227C" w:rsidRPr="003D00D0"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s-CR"/>
              </w:rPr>
              <w:t>Solicitud de Préstamo</w:t>
            </w:r>
            <w:r w:rsidR="000C7ABE" w:rsidRPr="003D00D0"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s-CR"/>
              </w:rPr>
              <w:t xml:space="preserve"> </w:t>
            </w:r>
            <w:r w:rsidR="001E525E" w:rsidRPr="003D00D0"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s-CR"/>
              </w:rPr>
              <w:t>202</w:t>
            </w:r>
            <w:r w:rsidR="0039503F" w:rsidRPr="003D00D0"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s-CR"/>
              </w:rPr>
              <w:t>1</w:t>
            </w:r>
            <w:r w:rsidR="00632F01" w:rsidRPr="003D00D0"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s-CR"/>
              </w:rPr>
              <w:t xml:space="preserve"> </w:t>
            </w:r>
            <w:r w:rsidR="00632F01" w:rsidRPr="003D00D0">
              <w:rPr>
                <w:rFonts w:ascii="Arial" w:hAnsi="Arial" w:cs="Arial"/>
                <w:color w:val="000000" w:themeColor="text1"/>
                <w:sz w:val="16"/>
                <w:szCs w:val="16"/>
                <w:lang w:val="es-CR"/>
              </w:rPr>
              <w:t xml:space="preserve">(Rev. </w:t>
            </w:r>
            <w:r w:rsidR="0039503F" w:rsidRPr="003D00D0">
              <w:rPr>
                <w:rFonts w:ascii="Arial" w:hAnsi="Arial" w:cs="Arial"/>
                <w:color w:val="000000" w:themeColor="text1"/>
                <w:sz w:val="16"/>
                <w:szCs w:val="16"/>
                <w:lang w:val="es-CR"/>
              </w:rPr>
              <w:t>0</w:t>
            </w:r>
            <w:r w:rsidR="00491D86">
              <w:rPr>
                <w:rFonts w:ascii="Arial" w:hAnsi="Arial" w:cs="Arial"/>
                <w:color w:val="000000" w:themeColor="text1"/>
                <w:sz w:val="16"/>
                <w:szCs w:val="16"/>
                <w:lang w:val="es-CR"/>
              </w:rPr>
              <w:t>2</w:t>
            </w:r>
            <w:r w:rsidR="00632F01" w:rsidRPr="003D00D0">
              <w:rPr>
                <w:rFonts w:ascii="Arial" w:hAnsi="Arial" w:cs="Arial"/>
                <w:color w:val="000000" w:themeColor="text1"/>
                <w:sz w:val="16"/>
                <w:szCs w:val="16"/>
                <w:lang w:val="es-CR"/>
              </w:rPr>
              <w:t>)</w:t>
            </w:r>
          </w:p>
        </w:tc>
      </w:tr>
      <w:tr w:rsidR="00AF3717" w:rsidRPr="001B2973" w14:paraId="3FF3255A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1E23013C" w14:textId="77777777" w:rsidR="00516C1B" w:rsidRPr="003D00D0" w:rsidRDefault="00516C1B" w:rsidP="00526EBB">
            <w:pPr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3D00D0" w14:paraId="2E25D629" w14:textId="77777777" w:rsidTr="00941F8B">
        <w:trPr>
          <w:gridAfter w:val="1"/>
          <w:wAfter w:w="474" w:type="dxa"/>
        </w:trPr>
        <w:tc>
          <w:tcPr>
            <w:tcW w:w="10316" w:type="dxa"/>
            <w:gridSpan w:val="4"/>
            <w:shd w:val="clear" w:color="auto" w:fill="E7E6E6" w:themeFill="background2"/>
          </w:tcPr>
          <w:p w14:paraId="6DECBD44" w14:textId="77777777" w:rsidR="00E26DF4" w:rsidRPr="003D00D0" w:rsidRDefault="0007227C" w:rsidP="004A1F9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Datos</w:t>
            </w:r>
            <w:proofErr w:type="spellEnd"/>
            <w:r w:rsidRPr="003D00D0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del </w:t>
            </w:r>
            <w:proofErr w:type="spellStart"/>
            <w:r w:rsidRPr="003D00D0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réstamo</w:t>
            </w:r>
            <w:proofErr w:type="spellEnd"/>
          </w:p>
        </w:tc>
      </w:tr>
      <w:tr w:rsidR="00AF3717" w:rsidRPr="003D00D0" w14:paraId="15C71D5F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7C95B17E" w14:textId="77777777" w:rsidR="00E26DF4" w:rsidRPr="003D00D0" w:rsidRDefault="00E26DF4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AF3717" w:rsidRPr="003D00D0" w14:paraId="30C9CCDC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12BE7CE3" w14:textId="77777777" w:rsidR="00E26DF4" w:rsidRPr="003D00D0" w:rsidRDefault="0007227C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¿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Cómo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supiste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de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nosotros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?</w:t>
            </w:r>
          </w:p>
        </w:tc>
      </w:tr>
      <w:tr w:rsidR="00AF3717" w:rsidRPr="001B2973" w14:paraId="3F4E9F70" w14:textId="77777777" w:rsidTr="00AF3717">
        <w:trPr>
          <w:gridAfter w:val="1"/>
          <w:wAfter w:w="474" w:type="dxa"/>
        </w:trPr>
        <w:tc>
          <w:tcPr>
            <w:tcW w:w="4706" w:type="dxa"/>
          </w:tcPr>
          <w:p w14:paraId="48C4D6D5" w14:textId="77777777" w:rsidR="001F240A" w:rsidRPr="003D00D0" w:rsidRDefault="0007227C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Monto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solicitado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neto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): </w:t>
            </w:r>
          </w:p>
        </w:tc>
        <w:tc>
          <w:tcPr>
            <w:tcW w:w="5610" w:type="dxa"/>
            <w:gridSpan w:val="3"/>
          </w:tcPr>
          <w:p w14:paraId="42728B16" w14:textId="77777777" w:rsidR="001F240A" w:rsidRPr="003D00D0" w:rsidRDefault="0007227C" w:rsidP="004C6767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Término deseado en años (1, 2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ó</w:t>
            </w:r>
            <w:proofErr w:type="spellEnd"/>
            <w:r w:rsidR="001F240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3):</w:t>
            </w:r>
          </w:p>
        </w:tc>
      </w:tr>
      <w:tr w:rsidR="00AF3717" w:rsidRPr="001B2973" w14:paraId="13BE0107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46475A5D" w14:textId="77777777" w:rsidR="00E26DF4" w:rsidRPr="003D00D0" w:rsidRDefault="008B68FF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Describ</w:t>
            </w:r>
            <w:r w:rsidR="00C07483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a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</w:t>
            </w:r>
            <w:r w:rsidR="0007227C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en detalle, el uso TOTAL de los fondos:</w:t>
            </w:r>
          </w:p>
          <w:p w14:paraId="3A6270FC" w14:textId="77777777" w:rsidR="00691C42" w:rsidRPr="003D00D0" w:rsidRDefault="00691C42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6D954D29" w14:textId="77777777" w:rsidR="00E26DF4" w:rsidRPr="003D00D0" w:rsidRDefault="00E26DF4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1B2973" w14:paraId="5BD294E2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7B3A2901" w14:textId="77777777" w:rsidR="00E26DF4" w:rsidRPr="003D00D0" w:rsidRDefault="0007227C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Favor</w:t>
            </w:r>
            <w:r w:rsidR="00E26DF4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describ</w:t>
            </w:r>
            <w:r w:rsidR="00C07483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a</w:t>
            </w:r>
            <w:r w:rsidR="00E26DF4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cómo pagará los intereses del préstamo:</w:t>
            </w:r>
          </w:p>
          <w:p w14:paraId="014405CD" w14:textId="77777777" w:rsidR="00691C42" w:rsidRPr="003D00D0" w:rsidRDefault="00691C42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299F3575" w14:textId="77777777" w:rsidR="00E26DF4" w:rsidRPr="003D00D0" w:rsidRDefault="00E26DF4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1B2973" w14:paraId="2026FF66" w14:textId="77777777" w:rsidTr="00575544">
        <w:trPr>
          <w:gridAfter w:val="1"/>
          <w:wAfter w:w="474" w:type="dxa"/>
          <w:trHeight w:val="315"/>
        </w:trPr>
        <w:tc>
          <w:tcPr>
            <w:tcW w:w="10316" w:type="dxa"/>
            <w:gridSpan w:val="4"/>
          </w:tcPr>
          <w:p w14:paraId="38A67D1A" w14:textId="77777777" w:rsidR="00E26DF4" w:rsidRPr="003D00D0" w:rsidRDefault="0007227C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Cómo pagará el monto del principal prestado?</w:t>
            </w:r>
          </w:p>
          <w:p w14:paraId="661A2C41" w14:textId="77777777" w:rsidR="00691C42" w:rsidRPr="003D00D0" w:rsidRDefault="00691C42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1520A357" w14:textId="77777777" w:rsidR="00E26DF4" w:rsidRPr="003D00D0" w:rsidRDefault="00E26DF4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3D00D0" w14:paraId="1A18513C" w14:textId="77777777" w:rsidTr="00941F8B">
        <w:trPr>
          <w:gridAfter w:val="1"/>
          <w:wAfter w:w="474" w:type="dxa"/>
        </w:trPr>
        <w:tc>
          <w:tcPr>
            <w:tcW w:w="10316" w:type="dxa"/>
            <w:gridSpan w:val="4"/>
            <w:shd w:val="clear" w:color="auto" w:fill="E7E6E6" w:themeFill="background2"/>
          </w:tcPr>
          <w:p w14:paraId="2C42CF52" w14:textId="77777777" w:rsidR="00E26DF4" w:rsidRPr="003D00D0" w:rsidRDefault="0007227C" w:rsidP="004A1F9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Información</w:t>
            </w:r>
            <w:proofErr w:type="spellEnd"/>
            <w:r w:rsidRPr="003D00D0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del </w:t>
            </w:r>
            <w:proofErr w:type="spellStart"/>
            <w:r w:rsidRPr="003D00D0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Solicitante</w:t>
            </w:r>
            <w:proofErr w:type="spellEnd"/>
          </w:p>
        </w:tc>
      </w:tr>
      <w:tr w:rsidR="00AF3717" w:rsidRPr="003D00D0" w14:paraId="0E36A629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31F13979" w14:textId="77777777" w:rsidR="00E26DF4" w:rsidRPr="003D00D0" w:rsidRDefault="00E26DF4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AF3717" w:rsidRPr="003D00D0" w14:paraId="18713C93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61912625" w14:textId="77777777" w:rsidR="00E26DF4" w:rsidRPr="003D00D0" w:rsidRDefault="0007227C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completo:</w:t>
            </w:r>
          </w:p>
        </w:tc>
      </w:tr>
      <w:tr w:rsidR="00AF3717" w:rsidRPr="003D00D0" w14:paraId="7DC25525" w14:textId="77777777" w:rsidTr="00AF3717">
        <w:trPr>
          <w:gridAfter w:val="1"/>
          <w:wAfter w:w="474" w:type="dxa"/>
        </w:trPr>
        <w:tc>
          <w:tcPr>
            <w:tcW w:w="4706" w:type="dxa"/>
          </w:tcPr>
          <w:p w14:paraId="4B2D92CB" w14:textId="77777777" w:rsidR="004C6767" w:rsidRPr="003D00D0" w:rsidRDefault="0007227C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Teléfono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(casa):</w:t>
            </w:r>
          </w:p>
        </w:tc>
        <w:tc>
          <w:tcPr>
            <w:tcW w:w="5610" w:type="dxa"/>
            <w:gridSpan w:val="3"/>
          </w:tcPr>
          <w:p w14:paraId="2E6542D9" w14:textId="77777777" w:rsidR="004C6767" w:rsidRPr="003D00D0" w:rsidRDefault="0007227C" w:rsidP="004C676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Teléfono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móvil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):</w:t>
            </w:r>
          </w:p>
        </w:tc>
      </w:tr>
      <w:tr w:rsidR="00AF3717" w:rsidRPr="001B2973" w14:paraId="5449B722" w14:textId="0AA6DB9C" w:rsidTr="00AF3717">
        <w:trPr>
          <w:gridAfter w:val="1"/>
          <w:wAfter w:w="474" w:type="dxa"/>
        </w:trPr>
        <w:tc>
          <w:tcPr>
            <w:tcW w:w="4706" w:type="dxa"/>
          </w:tcPr>
          <w:p w14:paraId="2349763D" w14:textId="77777777" w:rsidR="00AF3717" w:rsidRPr="003D00D0" w:rsidRDefault="00AF3717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Correo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electrónico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5610" w:type="dxa"/>
            <w:gridSpan w:val="3"/>
          </w:tcPr>
          <w:p w14:paraId="3E43AF49" w14:textId="3B91DC31" w:rsidR="00AF3717" w:rsidRPr="00491D86" w:rsidRDefault="00AF3717" w:rsidP="00AF3717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¿Tiene póliza de seguro de vida?           </w:t>
            </w:r>
          </w:p>
        </w:tc>
      </w:tr>
      <w:tr w:rsidR="00AF3717" w:rsidRPr="003D00D0" w14:paraId="2CD463D7" w14:textId="77777777" w:rsidTr="00AF3717">
        <w:trPr>
          <w:gridAfter w:val="1"/>
          <w:wAfter w:w="474" w:type="dxa"/>
        </w:trPr>
        <w:tc>
          <w:tcPr>
            <w:tcW w:w="4706" w:type="dxa"/>
          </w:tcPr>
          <w:p w14:paraId="2B037D4D" w14:textId="77777777" w:rsidR="004C6767" w:rsidRPr="003D00D0" w:rsidRDefault="0007227C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Estado civil</w:t>
            </w:r>
            <w:r w:rsidR="004C6767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5610" w:type="dxa"/>
            <w:gridSpan w:val="3"/>
          </w:tcPr>
          <w:p w14:paraId="3FEAC6AB" w14:textId="77777777" w:rsidR="004C6767" w:rsidRPr="003D00D0" w:rsidRDefault="0007227C" w:rsidP="004C676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Número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de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dependientes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:</w:t>
            </w:r>
          </w:p>
        </w:tc>
      </w:tr>
      <w:tr w:rsidR="00AF3717" w:rsidRPr="003D00D0" w14:paraId="29E83867" w14:textId="77777777" w:rsidTr="00AF3717">
        <w:trPr>
          <w:gridAfter w:val="1"/>
          <w:wAfter w:w="474" w:type="dxa"/>
        </w:trPr>
        <w:tc>
          <w:tcPr>
            <w:tcW w:w="4706" w:type="dxa"/>
          </w:tcPr>
          <w:p w14:paraId="6B070126" w14:textId="77777777" w:rsidR="004C6767" w:rsidRPr="003D00D0" w:rsidRDefault="0007227C" w:rsidP="00E26DF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Fecha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de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nacimiento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5610" w:type="dxa"/>
            <w:gridSpan w:val="3"/>
          </w:tcPr>
          <w:p w14:paraId="06C40B0A" w14:textId="77777777" w:rsidR="004C6767" w:rsidRPr="003D00D0" w:rsidRDefault="0007227C" w:rsidP="004C6767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Cédula o</w:t>
            </w:r>
            <w:r w:rsidR="004C6767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pasaporte</w:t>
            </w:r>
            <w:r w:rsidR="004C6767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:                                         </w:t>
            </w:r>
          </w:p>
        </w:tc>
      </w:tr>
      <w:tr w:rsidR="00AF3717" w:rsidRPr="001B2973" w14:paraId="48214FAC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4CC8A2FB" w14:textId="77777777" w:rsidR="00283E32" w:rsidRPr="003D00D0" w:rsidRDefault="0007227C" w:rsidP="00283E32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Tien</w:t>
            </w:r>
            <w:r w:rsidR="00841B3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e su residencia oficial (DIMEX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)</w:t>
            </w:r>
            <w:r w:rsidR="00841B3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, o es ciudadano costarricense?</w:t>
            </w:r>
          </w:p>
        </w:tc>
      </w:tr>
      <w:tr w:rsidR="00AF3717" w:rsidRPr="001B2973" w14:paraId="1AB4DD12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40FA672E" w14:textId="77777777" w:rsidR="00283E32" w:rsidRPr="003D00D0" w:rsidRDefault="0007227C" w:rsidP="00283E32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Dirección residencial actual:</w:t>
            </w:r>
          </w:p>
          <w:p w14:paraId="6155268D" w14:textId="77777777" w:rsidR="00283E32" w:rsidRPr="003D00D0" w:rsidRDefault="00283E32" w:rsidP="00283E32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                                       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</w:r>
            <w:r w:rsidR="0007227C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Cuánto tiempo tiene de vivir a esta dirección?</w:t>
            </w:r>
          </w:p>
        </w:tc>
      </w:tr>
      <w:tr w:rsidR="00AF3717" w:rsidRPr="003D00D0" w14:paraId="3E928448" w14:textId="77777777" w:rsidTr="00941F8B">
        <w:trPr>
          <w:gridAfter w:val="1"/>
          <w:wAfter w:w="474" w:type="dxa"/>
          <w:trHeight w:val="663"/>
        </w:trPr>
        <w:tc>
          <w:tcPr>
            <w:tcW w:w="10316" w:type="dxa"/>
            <w:gridSpan w:val="4"/>
            <w:shd w:val="clear" w:color="auto" w:fill="F2F2F2" w:themeFill="background1" w:themeFillShade="F2"/>
          </w:tcPr>
          <w:p w14:paraId="2791B9F5" w14:textId="77777777" w:rsidR="00283E32" w:rsidRPr="003D00D0" w:rsidRDefault="0007227C" w:rsidP="00283E32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Favor brinda 2 referencias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verifiables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, incluyendo números de teléfono</w:t>
            </w:r>
            <w:r w:rsidR="00283E32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:</w:t>
            </w:r>
          </w:p>
          <w:p w14:paraId="1C97AB3F" w14:textId="77777777" w:rsidR="00283E32" w:rsidRPr="003D00D0" w:rsidRDefault="00283E32" w:rsidP="00283E32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01914F0E" w14:textId="77777777" w:rsidR="00283E32" w:rsidRPr="003D00D0" w:rsidRDefault="0007227C" w:rsidP="00283E3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Referencia</w:t>
            </w:r>
            <w:proofErr w:type="spellEnd"/>
            <w:r w:rsidR="00283E32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1                                                                       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números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de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teléfono</w:t>
            </w:r>
            <w:proofErr w:type="spellEnd"/>
            <w:r w:rsidR="00283E32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:</w:t>
            </w:r>
          </w:p>
        </w:tc>
      </w:tr>
      <w:tr w:rsidR="00AF3717" w:rsidRPr="003D00D0" w14:paraId="3ECC1F83" w14:textId="77777777" w:rsidTr="00941F8B">
        <w:trPr>
          <w:gridAfter w:val="1"/>
          <w:wAfter w:w="474" w:type="dxa"/>
          <w:trHeight w:val="452"/>
        </w:trPr>
        <w:tc>
          <w:tcPr>
            <w:tcW w:w="10316" w:type="dxa"/>
            <w:gridSpan w:val="4"/>
            <w:shd w:val="clear" w:color="auto" w:fill="F2F2F2" w:themeFill="background1" w:themeFillShade="F2"/>
          </w:tcPr>
          <w:p w14:paraId="15E9A0D7" w14:textId="77777777" w:rsidR="00283E32" w:rsidRPr="003D00D0" w:rsidRDefault="00283E32" w:rsidP="00283E3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</w:r>
            <w:proofErr w:type="spellStart"/>
            <w:r w:rsidR="0007227C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Referencia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2                                                                        </w:t>
            </w:r>
            <w:proofErr w:type="spellStart"/>
            <w:r w:rsidR="0007227C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números</w:t>
            </w:r>
            <w:proofErr w:type="spellEnd"/>
            <w:r w:rsidR="0007227C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de </w:t>
            </w:r>
            <w:proofErr w:type="spellStart"/>
            <w:r w:rsidR="0007227C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teléfono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:</w:t>
            </w:r>
          </w:p>
        </w:tc>
      </w:tr>
      <w:tr w:rsidR="00AF3717" w:rsidRPr="001B2973" w14:paraId="6E503372" w14:textId="77777777" w:rsidTr="00575544">
        <w:trPr>
          <w:gridAfter w:val="1"/>
          <w:wAfter w:w="474" w:type="dxa"/>
          <w:trHeight w:val="452"/>
        </w:trPr>
        <w:tc>
          <w:tcPr>
            <w:tcW w:w="10316" w:type="dxa"/>
            <w:gridSpan w:val="4"/>
          </w:tcPr>
          <w:p w14:paraId="37E1C267" w14:textId="77777777" w:rsidR="00DC6C1B" w:rsidRPr="003D00D0" w:rsidRDefault="0007227C" w:rsidP="00DC6C1B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</w:t>
            </w:r>
            <w:r w:rsidR="00841B3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Tiene testamento?           En caso que si, ¿q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uien será el beneficiario de su patrimonio?</w:t>
            </w:r>
          </w:p>
          <w:p w14:paraId="3C6FA452" w14:textId="77777777" w:rsidR="00DC6C1B" w:rsidRPr="003D00D0" w:rsidRDefault="00DC6C1B" w:rsidP="00283E32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6AEBACC7" w14:textId="7A0C1431" w:rsidR="006A7FB1" w:rsidRPr="003D00D0" w:rsidRDefault="006A7FB1" w:rsidP="00283E32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3D00D0" w14:paraId="0E203BAA" w14:textId="77777777" w:rsidTr="00994A83">
        <w:trPr>
          <w:gridAfter w:val="1"/>
          <w:wAfter w:w="474" w:type="dxa"/>
          <w:trHeight w:val="195"/>
        </w:trPr>
        <w:tc>
          <w:tcPr>
            <w:tcW w:w="10316" w:type="dxa"/>
            <w:gridSpan w:val="4"/>
            <w:shd w:val="clear" w:color="auto" w:fill="E7E6E6" w:themeFill="background2"/>
          </w:tcPr>
          <w:p w14:paraId="532A0575" w14:textId="77777777" w:rsidR="00C4736A" w:rsidRPr="003D00D0" w:rsidRDefault="0007227C" w:rsidP="00C4736A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Información</w:t>
            </w:r>
            <w:proofErr w:type="spellEnd"/>
            <w:r w:rsidRPr="003D00D0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de </w:t>
            </w:r>
            <w:proofErr w:type="spellStart"/>
            <w:r w:rsidRPr="003D00D0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mpleo</w:t>
            </w:r>
            <w:proofErr w:type="spellEnd"/>
            <w:r w:rsidRPr="003D00D0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D00D0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Negocios</w:t>
            </w:r>
            <w:proofErr w:type="spellEnd"/>
          </w:p>
        </w:tc>
      </w:tr>
      <w:tr w:rsidR="00AF3717" w:rsidRPr="003D00D0" w14:paraId="0A34BED6" w14:textId="77777777" w:rsidTr="00575544">
        <w:trPr>
          <w:gridAfter w:val="1"/>
          <w:wAfter w:w="474" w:type="dxa"/>
          <w:trHeight w:val="195"/>
        </w:trPr>
        <w:tc>
          <w:tcPr>
            <w:tcW w:w="10316" w:type="dxa"/>
            <w:gridSpan w:val="4"/>
          </w:tcPr>
          <w:p w14:paraId="059D9A4A" w14:textId="77777777" w:rsidR="00C4736A" w:rsidRPr="003D00D0" w:rsidRDefault="00C4736A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AF3717" w:rsidRPr="003D00D0" w14:paraId="54040380" w14:textId="77777777" w:rsidTr="00575544">
        <w:trPr>
          <w:gridAfter w:val="1"/>
          <w:wAfter w:w="474" w:type="dxa"/>
          <w:trHeight w:val="195"/>
        </w:trPr>
        <w:tc>
          <w:tcPr>
            <w:tcW w:w="10316" w:type="dxa"/>
            <w:gridSpan w:val="4"/>
          </w:tcPr>
          <w:p w14:paraId="2489C2D4" w14:textId="77777777" w:rsidR="00C4736A" w:rsidRPr="003D00D0" w:rsidRDefault="003F323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Fuente principal de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ingresos</w:t>
            </w:r>
            <w:proofErr w:type="spellEnd"/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: </w:t>
            </w:r>
          </w:p>
        </w:tc>
      </w:tr>
      <w:tr w:rsidR="00AF3717" w:rsidRPr="001B2973" w14:paraId="6166DCFB" w14:textId="77777777" w:rsidTr="00575544">
        <w:trPr>
          <w:gridAfter w:val="1"/>
          <w:wAfter w:w="474" w:type="dxa"/>
          <w:trHeight w:val="209"/>
        </w:trPr>
        <w:tc>
          <w:tcPr>
            <w:tcW w:w="10316" w:type="dxa"/>
            <w:gridSpan w:val="4"/>
          </w:tcPr>
          <w:p w14:paraId="39072017" w14:textId="77777777" w:rsidR="00C4736A" w:rsidRPr="003D00D0" w:rsidRDefault="003F323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Es dueño/a de empresa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?</w:t>
            </w:r>
          </w:p>
        </w:tc>
      </w:tr>
      <w:tr w:rsidR="00AF3717" w:rsidRPr="003D00D0" w14:paraId="0D694F6B" w14:textId="77777777" w:rsidTr="00AF3717">
        <w:trPr>
          <w:gridAfter w:val="1"/>
          <w:wAfter w:w="474" w:type="dxa"/>
        </w:trPr>
        <w:tc>
          <w:tcPr>
            <w:tcW w:w="4706" w:type="dxa"/>
          </w:tcPr>
          <w:p w14:paraId="42388617" w14:textId="77777777" w:rsidR="00C4736A" w:rsidRPr="003D00D0" w:rsidRDefault="003F323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¿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Está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empleado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/a?</w:t>
            </w:r>
          </w:p>
        </w:tc>
        <w:tc>
          <w:tcPr>
            <w:tcW w:w="5610" w:type="dxa"/>
            <w:gridSpan w:val="3"/>
          </w:tcPr>
          <w:p w14:paraId="0D7CF255" w14:textId="77777777" w:rsidR="00C4736A" w:rsidRPr="003D00D0" w:rsidRDefault="003F323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Puesto</w:t>
            </w:r>
            <w:proofErr w:type="spellEnd"/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:                                                                 </w:t>
            </w:r>
          </w:p>
        </w:tc>
      </w:tr>
      <w:tr w:rsidR="00AF3717" w:rsidRPr="003D00D0" w14:paraId="71FE4949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1C18799D" w14:textId="77777777" w:rsidR="00C4736A" w:rsidRPr="003D00D0" w:rsidRDefault="003F323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de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empresa</w:t>
            </w:r>
            <w:proofErr w:type="spellEnd"/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:</w:t>
            </w:r>
          </w:p>
        </w:tc>
      </w:tr>
      <w:tr w:rsidR="00AF3717" w:rsidRPr="001B2973" w14:paraId="60CD06A6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434E59C6" w14:textId="77777777" w:rsidR="00C4736A" w:rsidRPr="003D00D0" w:rsidRDefault="003F323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Dirección física y/o sitio de web (URL) y página de Facebook:</w:t>
            </w:r>
          </w:p>
          <w:p w14:paraId="2FD6DC45" w14:textId="77777777" w:rsidR="00C4736A" w:rsidRPr="003D00D0" w:rsidRDefault="00C4736A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1B2973" w14:paraId="6E9EAD80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3485085D" w14:textId="77777777" w:rsidR="00C4736A" w:rsidRPr="003D00D0" w:rsidRDefault="003F323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Cuánto tiempo ha laborado ahí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?</w:t>
            </w:r>
          </w:p>
        </w:tc>
      </w:tr>
      <w:tr w:rsidR="00AF3717" w:rsidRPr="003D00D0" w14:paraId="2B895872" w14:textId="77777777" w:rsidTr="00AF3717">
        <w:trPr>
          <w:gridAfter w:val="1"/>
          <w:wAfter w:w="474" w:type="dxa"/>
        </w:trPr>
        <w:tc>
          <w:tcPr>
            <w:tcW w:w="4706" w:type="dxa"/>
          </w:tcPr>
          <w:p w14:paraId="5872FFE9" w14:textId="77777777" w:rsidR="00C4736A" w:rsidRPr="003D00D0" w:rsidRDefault="003F323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Teléfono</w:t>
            </w:r>
            <w:proofErr w:type="spellEnd"/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5610" w:type="dxa"/>
            <w:gridSpan w:val="3"/>
          </w:tcPr>
          <w:p w14:paraId="4ED06396" w14:textId="77777777" w:rsidR="00C4736A" w:rsidRPr="003D00D0" w:rsidRDefault="003F323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Correo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electrónico</w:t>
            </w:r>
            <w:proofErr w:type="spellEnd"/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:                 </w:t>
            </w:r>
          </w:p>
        </w:tc>
      </w:tr>
      <w:tr w:rsidR="00AF3717" w:rsidRPr="001B2973" w14:paraId="46EFEFBF" w14:textId="77777777" w:rsidTr="00AF3717">
        <w:trPr>
          <w:gridAfter w:val="1"/>
          <w:wAfter w:w="474" w:type="dxa"/>
        </w:trPr>
        <w:tc>
          <w:tcPr>
            <w:tcW w:w="4706" w:type="dxa"/>
          </w:tcPr>
          <w:p w14:paraId="4F12D6EB" w14:textId="77777777" w:rsidR="00C4736A" w:rsidRPr="003D00D0" w:rsidRDefault="003F323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Ingreso mensual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5610" w:type="dxa"/>
            <w:gridSpan w:val="3"/>
          </w:tcPr>
          <w:p w14:paraId="20CBD67B" w14:textId="77777777" w:rsidR="00C4736A" w:rsidRPr="003D00D0" w:rsidRDefault="004F57B5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En cuál moneda gana sus ingresos?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</w:t>
            </w:r>
          </w:p>
        </w:tc>
      </w:tr>
      <w:tr w:rsidR="00AF3717" w:rsidRPr="001B2973" w14:paraId="38475D65" w14:textId="77777777" w:rsidTr="00994A83">
        <w:trPr>
          <w:gridAfter w:val="1"/>
          <w:wAfter w:w="474" w:type="dxa"/>
        </w:trPr>
        <w:tc>
          <w:tcPr>
            <w:tcW w:w="10316" w:type="dxa"/>
            <w:gridSpan w:val="4"/>
            <w:shd w:val="clear" w:color="auto" w:fill="E7E6E6" w:themeFill="background2"/>
          </w:tcPr>
          <w:p w14:paraId="61ACABCA" w14:textId="072059A9" w:rsidR="00C4736A" w:rsidRPr="003D00D0" w:rsidRDefault="00841B3A" w:rsidP="00C4736A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lang w:val="es-CR"/>
              </w:rPr>
              <w:br w:type="page"/>
            </w:r>
            <w:r w:rsidRPr="003D00D0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s-CR"/>
              </w:rPr>
              <w:t>Deudas Pendientes y Asuntos Legales</w:t>
            </w:r>
          </w:p>
        </w:tc>
      </w:tr>
      <w:tr w:rsidR="00AF3717" w:rsidRPr="001B2973" w14:paraId="32ED24DB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0D7D37B5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Tiene alguna deuda importante que debamos conocer que pueda afectar su capacidad para pagar este préstamo?</w:t>
            </w:r>
          </w:p>
          <w:p w14:paraId="729CACAF" w14:textId="77777777" w:rsidR="006A7FB1" w:rsidRPr="003D00D0" w:rsidRDefault="006A7FB1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42A97576" w14:textId="77777777" w:rsidR="006A7FB1" w:rsidRPr="003D00D0" w:rsidRDefault="006A7FB1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3D8503BC" w14:textId="7F9999AD" w:rsidR="006A7FB1" w:rsidRPr="003D00D0" w:rsidRDefault="006A7FB1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1B2973" w14:paraId="4338D447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4EABAC11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Tiene alguna ejecución hipotecaria pendiente o algún problema legal que pueda afectar este préstamo?</w:t>
            </w:r>
          </w:p>
          <w:p w14:paraId="2AF4DF18" w14:textId="77777777" w:rsidR="00C07483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0FFBFEFE" w14:textId="0618574E" w:rsidR="00994A83" w:rsidRPr="003D00D0" w:rsidRDefault="00C4736A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</w:t>
            </w:r>
          </w:p>
          <w:p w14:paraId="0F1F6A2C" w14:textId="67F3D33F" w:rsidR="00994A83" w:rsidRPr="003D00D0" w:rsidRDefault="00994A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1B2973" w14:paraId="592FA092" w14:textId="77777777" w:rsidTr="00994A83">
        <w:trPr>
          <w:gridAfter w:val="1"/>
          <w:wAfter w:w="474" w:type="dxa"/>
        </w:trPr>
        <w:tc>
          <w:tcPr>
            <w:tcW w:w="10316" w:type="dxa"/>
            <w:gridSpan w:val="4"/>
            <w:shd w:val="clear" w:color="auto" w:fill="E7E6E6" w:themeFill="background2"/>
          </w:tcPr>
          <w:p w14:paraId="76348DC4" w14:textId="77777777" w:rsidR="00C4736A" w:rsidRPr="003D00D0" w:rsidRDefault="00C07483" w:rsidP="00C4736A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s-CR"/>
              </w:rPr>
              <w:lastRenderedPageBreak/>
              <w:t>Información de Propiedad de Colateral</w:t>
            </w:r>
          </w:p>
        </w:tc>
      </w:tr>
      <w:tr w:rsidR="00AF3717" w:rsidRPr="001B2973" w14:paraId="3492EA17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28629BBC" w14:textId="14A85040" w:rsidR="00C4736A" w:rsidRPr="003D00D0" w:rsidRDefault="001B297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Nombre del dueño registral de la propiedad (persona física o jurídica)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:</w:t>
            </w:r>
          </w:p>
          <w:p w14:paraId="352A9BB6" w14:textId="3EA4601F" w:rsidR="00994A83" w:rsidRPr="00491D86" w:rsidRDefault="00994A83" w:rsidP="00C4736A">
            <w:pPr>
              <w:rPr>
                <w:rFonts w:ascii="Arial" w:hAnsi="Arial" w:cs="Arial"/>
                <w:color w:val="000000" w:themeColor="text1"/>
                <w:lang w:val="es-CR"/>
              </w:rPr>
            </w:pPr>
          </w:p>
          <w:p w14:paraId="13454F98" w14:textId="77777777" w:rsidR="00994A83" w:rsidRPr="003D00D0" w:rsidRDefault="00994A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69FD46D3" w14:textId="544CFCF8" w:rsidR="00E772D1" w:rsidRPr="003D00D0" w:rsidRDefault="00994A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Si </w:t>
            </w:r>
            <w:r w:rsidR="001B2973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el dueño es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en una </w:t>
            </w:r>
            <w:r w:rsidR="001B2973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empresa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, ¿es usted el único accionista (sí / no)?</w:t>
            </w:r>
          </w:p>
        </w:tc>
      </w:tr>
      <w:tr w:rsidR="00AF3717" w:rsidRPr="001B2973" w14:paraId="2C8C668F" w14:textId="77777777" w:rsidTr="00575544">
        <w:trPr>
          <w:gridAfter w:val="1"/>
          <w:wAfter w:w="474" w:type="dxa"/>
          <w:trHeight w:val="213"/>
        </w:trPr>
        <w:tc>
          <w:tcPr>
            <w:tcW w:w="10316" w:type="dxa"/>
            <w:gridSpan w:val="4"/>
          </w:tcPr>
          <w:p w14:paraId="1D9CCD74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Dirección de propi</w:t>
            </w:r>
            <w:r w:rsidR="00E772D1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e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dad usado como colateral:</w:t>
            </w:r>
          </w:p>
          <w:p w14:paraId="66BC65FE" w14:textId="77777777" w:rsidR="006A7FB1" w:rsidRPr="003D00D0" w:rsidRDefault="006A7FB1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032B3B3E" w14:textId="2382A9E4" w:rsidR="006A7FB1" w:rsidRPr="003D00D0" w:rsidRDefault="006A7FB1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1B2973" w14:paraId="43E7A648" w14:textId="77777777" w:rsidTr="00575544">
        <w:trPr>
          <w:gridAfter w:val="1"/>
          <w:wAfter w:w="474" w:type="dxa"/>
          <w:trHeight w:val="654"/>
        </w:trPr>
        <w:tc>
          <w:tcPr>
            <w:tcW w:w="10316" w:type="dxa"/>
            <w:gridSpan w:val="4"/>
          </w:tcPr>
          <w:p w14:paraId="214735CC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Son las calles que conducen a la propiedad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pav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imentados____ o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NO pavimentados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____? 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  <w:t xml:space="preserve">                       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¿En caso de ser NO pavimentados, cuántos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kilometros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de lastre/tierra hay para llegar?</w:t>
            </w:r>
          </w:p>
        </w:tc>
      </w:tr>
      <w:tr w:rsidR="00AF3717" w:rsidRPr="001B2973" w14:paraId="7392924C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28E2E376" w14:textId="77777777" w:rsidR="00C4736A" w:rsidRPr="003D00D0" w:rsidRDefault="00C4736A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Google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Maps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URL </w:t>
            </w:r>
            <w:r w:rsidR="00C07483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o coordenadas geográficas:</w:t>
            </w:r>
          </w:p>
          <w:p w14:paraId="233CEE66" w14:textId="77777777" w:rsidR="00C4736A" w:rsidRPr="003D00D0" w:rsidRDefault="00C4736A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1B2973" w14:paraId="3E064DF9" w14:textId="77777777" w:rsidTr="00AF3717">
        <w:trPr>
          <w:gridAfter w:val="1"/>
          <w:wAfter w:w="474" w:type="dxa"/>
        </w:trPr>
        <w:tc>
          <w:tcPr>
            <w:tcW w:w="4706" w:type="dxa"/>
          </w:tcPr>
          <w:p w14:paraId="5903663E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¿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Cuándo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obtuvó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esta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propiedad</w:t>
            </w:r>
            <w:proofErr w:type="spellEnd"/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?</w:t>
            </w:r>
          </w:p>
        </w:tc>
        <w:tc>
          <w:tcPr>
            <w:tcW w:w="5610" w:type="dxa"/>
            <w:gridSpan w:val="3"/>
          </w:tcPr>
          <w:p w14:paraId="72764371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Cuánto pagó para esta propiedad?</w:t>
            </w:r>
          </w:p>
        </w:tc>
      </w:tr>
      <w:tr w:rsidR="00AF3717" w:rsidRPr="001B2973" w14:paraId="17037B8A" w14:textId="77777777" w:rsidTr="00AF3717">
        <w:trPr>
          <w:gridAfter w:val="1"/>
          <w:wAfter w:w="474" w:type="dxa"/>
        </w:trPr>
        <w:tc>
          <w:tcPr>
            <w:tcW w:w="4706" w:type="dxa"/>
          </w:tcPr>
          <w:p w14:paraId="12EA101E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Tiene seguros para la propiedad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?</w:t>
            </w:r>
          </w:p>
        </w:tc>
        <w:tc>
          <w:tcPr>
            <w:tcW w:w="5610" w:type="dxa"/>
            <w:gridSpan w:val="3"/>
          </w:tcPr>
          <w:p w14:paraId="38790D64" w14:textId="77777777" w:rsidR="00C4736A" w:rsidRPr="003D00D0" w:rsidRDefault="00C4736A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N</w:t>
            </w:r>
            <w:r w:rsidR="00C07483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ombre de compañía de seguros:</w:t>
            </w:r>
          </w:p>
        </w:tc>
      </w:tr>
      <w:tr w:rsidR="00AF3717" w:rsidRPr="003D00D0" w14:paraId="356F8A64" w14:textId="77777777" w:rsidTr="00AF3717">
        <w:trPr>
          <w:gridAfter w:val="1"/>
          <w:wAfter w:w="474" w:type="dxa"/>
        </w:trPr>
        <w:tc>
          <w:tcPr>
            <w:tcW w:w="4706" w:type="dxa"/>
          </w:tcPr>
          <w:p w14:paraId="7BA7182C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¿Tiene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avalúo</w:t>
            </w:r>
            <w:proofErr w:type="spellEnd"/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?</w:t>
            </w:r>
          </w:p>
        </w:tc>
        <w:tc>
          <w:tcPr>
            <w:tcW w:w="5610" w:type="dxa"/>
            <w:gridSpan w:val="3"/>
          </w:tcPr>
          <w:p w14:paraId="54575548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Valor de mercado:</w:t>
            </w:r>
          </w:p>
        </w:tc>
      </w:tr>
      <w:tr w:rsidR="00AF3717" w:rsidRPr="001B2973" w14:paraId="00E59B2F" w14:textId="77777777" w:rsidTr="00AF3717">
        <w:trPr>
          <w:gridAfter w:val="1"/>
          <w:wAfter w:w="474" w:type="dxa"/>
          <w:trHeight w:val="240"/>
        </w:trPr>
        <w:tc>
          <w:tcPr>
            <w:tcW w:w="4706" w:type="dxa"/>
          </w:tcPr>
          <w:p w14:paraId="131CF300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Valor de avalúo:</w:t>
            </w:r>
          </w:p>
        </w:tc>
        <w:tc>
          <w:tcPr>
            <w:tcW w:w="5610" w:type="dxa"/>
            <w:gridSpan w:val="3"/>
          </w:tcPr>
          <w:p w14:paraId="58A30437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¿Cuál año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obtuvó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el avalúo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? </w:t>
            </w:r>
          </w:p>
        </w:tc>
      </w:tr>
      <w:tr w:rsidR="00AF3717" w:rsidRPr="001B2973" w14:paraId="3C5A2A58" w14:textId="77777777" w:rsidTr="00575544">
        <w:trPr>
          <w:gridAfter w:val="1"/>
          <w:wAfter w:w="474" w:type="dxa"/>
          <w:trHeight w:val="180"/>
        </w:trPr>
        <w:tc>
          <w:tcPr>
            <w:tcW w:w="10316" w:type="dxa"/>
            <w:gridSpan w:val="4"/>
          </w:tcPr>
          <w:p w14:paraId="2BE17E7F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Cuál banco o empresa hizo el avalúo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?</w:t>
            </w:r>
          </w:p>
          <w:p w14:paraId="1CC1273A" w14:textId="77777777" w:rsidR="006A7FB1" w:rsidRPr="003D00D0" w:rsidRDefault="006A7FB1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037F0E74" w14:textId="04BE8A02" w:rsidR="006A7FB1" w:rsidRPr="003D00D0" w:rsidRDefault="006A7FB1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3D00D0" w14:paraId="0C5FBE63" w14:textId="77777777" w:rsidTr="00AF3717">
        <w:trPr>
          <w:gridAfter w:val="1"/>
          <w:wAfter w:w="474" w:type="dxa"/>
        </w:trPr>
        <w:tc>
          <w:tcPr>
            <w:tcW w:w="4706" w:type="dxa"/>
          </w:tcPr>
          <w:p w14:paraId="0DA0E849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Terreno</w:t>
            </w:r>
            <w:proofErr w:type="spellEnd"/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e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n</w:t>
            </w:r>
            <w:proofErr w:type="spellEnd"/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m²:</w:t>
            </w:r>
          </w:p>
        </w:tc>
        <w:tc>
          <w:tcPr>
            <w:tcW w:w="5610" w:type="dxa"/>
            <w:gridSpan w:val="3"/>
          </w:tcPr>
          <w:p w14:paraId="70FBF12A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Construcción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en</w:t>
            </w:r>
            <w:proofErr w:type="spellEnd"/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m²:</w:t>
            </w:r>
          </w:p>
        </w:tc>
      </w:tr>
      <w:tr w:rsidR="00AF3717" w:rsidRPr="001B2973" w14:paraId="045F0801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5017A59E" w14:textId="77777777" w:rsidR="00C4736A" w:rsidRPr="003D00D0" w:rsidRDefault="00C07483" w:rsidP="00C4736A">
            <w:pPr>
              <w:shd w:val="clear" w:color="auto" w:fill="FFFFFF"/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Describa la propiedad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: </w:t>
            </w:r>
            <w:proofErr w:type="spellStart"/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e.g</w:t>
            </w:r>
            <w:proofErr w:type="spellEnd"/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. 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Habitaciones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____ 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Baños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____ 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Cocinas ____ ¿Hay piscina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? ____</w:t>
            </w:r>
          </w:p>
          <w:p w14:paraId="77668888" w14:textId="77777777" w:rsidR="00994A83" w:rsidRPr="003D00D0" w:rsidRDefault="00994A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58F4093B" w14:textId="650B23BA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Describa cualquier mejora realizada en la propiedad: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     </w:t>
            </w:r>
          </w:p>
          <w:p w14:paraId="25130CD4" w14:textId="77777777" w:rsidR="00C4736A" w:rsidRPr="003D00D0" w:rsidRDefault="00C4736A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66DFE62C" w14:textId="77777777" w:rsidR="00C4736A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Descripción de la construcción (materiales):</w:t>
            </w:r>
          </w:p>
          <w:p w14:paraId="368E18ED" w14:textId="77777777" w:rsidR="00C07483" w:rsidRPr="003D00D0" w:rsidRDefault="00C07483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1B2973" w14:paraId="669606A5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4CC2C1EA" w14:textId="77777777" w:rsidR="00C4736A" w:rsidRPr="003D00D0" w:rsidRDefault="00C07483" w:rsidP="00C4736A">
            <w:pPr>
              <w:shd w:val="clear" w:color="auto" w:fill="FFFFFF"/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Tipo de Propiedad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:             Residen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c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ial____ 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Alquiler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____ Condo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minio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____ Comercial____  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Otro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____</w:t>
            </w:r>
          </w:p>
        </w:tc>
      </w:tr>
      <w:tr w:rsidR="00AF3717" w:rsidRPr="003D00D0" w14:paraId="7C52E797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2489E393" w14:textId="77777777" w:rsidR="00C4736A" w:rsidRPr="003D00D0" w:rsidRDefault="00C07483" w:rsidP="00C4736A">
            <w:pPr>
              <w:shd w:val="clear" w:color="auto" w:fill="FFFFFF"/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Hay cuota de condominio / asociación?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                 </w:t>
            </w:r>
            <w:r w:rsidR="00B637DB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En caso de sí, cuánto es la cuota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?</w:t>
            </w:r>
          </w:p>
          <w:p w14:paraId="58EC4D00" w14:textId="77777777" w:rsidR="00C4736A" w:rsidRPr="003D00D0" w:rsidRDefault="00C4736A" w:rsidP="00C4736A">
            <w:pPr>
              <w:shd w:val="clear" w:color="auto" w:fill="FFFFFF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   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</w:r>
            <w:r w:rsidR="00B637DB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¿</w:t>
            </w:r>
            <w:proofErr w:type="spellStart"/>
            <w:r w:rsidR="00B637DB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Está</w:t>
            </w:r>
            <w:proofErr w:type="spellEnd"/>
            <w:r w:rsidR="00B637DB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al día?</w:t>
            </w:r>
          </w:p>
        </w:tc>
      </w:tr>
      <w:tr w:rsidR="00AF3717" w:rsidRPr="001B2973" w14:paraId="654DF9D6" w14:textId="77777777" w:rsidTr="00AF3717">
        <w:trPr>
          <w:gridAfter w:val="1"/>
          <w:wAfter w:w="474" w:type="dxa"/>
        </w:trPr>
        <w:tc>
          <w:tcPr>
            <w:tcW w:w="4706" w:type="dxa"/>
          </w:tcPr>
          <w:p w14:paraId="138B8FF5" w14:textId="77777777" w:rsidR="00C4736A" w:rsidRPr="003D00D0" w:rsidRDefault="00B637DB" w:rsidP="00C4736A">
            <w:pPr>
              <w:shd w:val="clear" w:color="auto" w:fill="FFFFFF"/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Edad de construcción en años:</w:t>
            </w:r>
          </w:p>
        </w:tc>
        <w:tc>
          <w:tcPr>
            <w:tcW w:w="5610" w:type="dxa"/>
            <w:gridSpan w:val="3"/>
          </w:tcPr>
          <w:p w14:paraId="6C1E6678" w14:textId="77777777" w:rsidR="00C4736A" w:rsidRPr="003D00D0" w:rsidRDefault="00B637DB" w:rsidP="00C4736A">
            <w:pPr>
              <w:shd w:val="clear" w:color="auto" w:fill="FFFFFF"/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Son todos los impuestos al día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?</w:t>
            </w:r>
          </w:p>
        </w:tc>
      </w:tr>
      <w:tr w:rsidR="00AF3717" w:rsidRPr="001B2973" w14:paraId="098CE555" w14:textId="77777777" w:rsidTr="00AF3717">
        <w:trPr>
          <w:gridAfter w:val="1"/>
          <w:wAfter w:w="474" w:type="dxa"/>
        </w:trPr>
        <w:tc>
          <w:tcPr>
            <w:tcW w:w="4706" w:type="dxa"/>
          </w:tcPr>
          <w:p w14:paraId="7B766479" w14:textId="71FE247F" w:rsidR="00C4736A" w:rsidRPr="003D00D0" w:rsidRDefault="00B637DB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Son todos los permi</w:t>
            </w:r>
            <w:r w:rsidR="001B2973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s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os en orden?</w:t>
            </w:r>
          </w:p>
        </w:tc>
        <w:tc>
          <w:tcPr>
            <w:tcW w:w="5610" w:type="dxa"/>
            <w:gridSpan w:val="3"/>
          </w:tcPr>
          <w:p w14:paraId="07F97F14" w14:textId="77777777" w:rsidR="00C4736A" w:rsidRPr="003D00D0" w:rsidRDefault="00C4736A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1B2973" w14:paraId="68362455" w14:textId="77777777" w:rsidTr="00AF3717">
        <w:trPr>
          <w:gridAfter w:val="1"/>
          <w:wAfter w:w="474" w:type="dxa"/>
        </w:trPr>
        <w:tc>
          <w:tcPr>
            <w:tcW w:w="4706" w:type="dxa"/>
          </w:tcPr>
          <w:p w14:paraId="7D4690CB" w14:textId="21FFB5D5" w:rsidR="00C4736A" w:rsidRPr="003D00D0" w:rsidRDefault="00B637DB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Está la propiedad alquilada?</w:t>
            </w:r>
          </w:p>
          <w:p w14:paraId="69EF7043" w14:textId="77777777" w:rsidR="006A7FB1" w:rsidRPr="003D00D0" w:rsidRDefault="006A7FB1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172DAE50" w14:textId="77777777" w:rsidR="00C4736A" w:rsidRPr="003D00D0" w:rsidRDefault="00B637DB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En caso de si, por cuánto tiempo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?</w:t>
            </w:r>
          </w:p>
        </w:tc>
        <w:tc>
          <w:tcPr>
            <w:tcW w:w="5610" w:type="dxa"/>
            <w:gridSpan w:val="3"/>
          </w:tcPr>
          <w:p w14:paraId="5E2D14E0" w14:textId="77777777" w:rsidR="006A7FB1" w:rsidRPr="003D00D0" w:rsidRDefault="00B637DB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En caso de si, a cuánto por mes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?  </w:t>
            </w:r>
          </w:p>
          <w:p w14:paraId="4E850290" w14:textId="21B2A9E9" w:rsidR="00C4736A" w:rsidRPr="003D00D0" w:rsidRDefault="00C4736A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     </w:t>
            </w:r>
          </w:p>
          <w:p w14:paraId="5FC01D6F" w14:textId="77777777" w:rsidR="00C4736A" w:rsidRPr="003D00D0" w:rsidRDefault="00B637DB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En caso de no, a cuánto lo alquilaría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?</w:t>
            </w:r>
          </w:p>
        </w:tc>
      </w:tr>
      <w:tr w:rsidR="00AF3717" w:rsidRPr="001B2973" w14:paraId="28E479C6" w14:textId="77777777" w:rsidTr="006A7FB1">
        <w:trPr>
          <w:gridAfter w:val="1"/>
          <w:wAfter w:w="474" w:type="dxa"/>
        </w:trPr>
        <w:tc>
          <w:tcPr>
            <w:tcW w:w="10316" w:type="dxa"/>
            <w:gridSpan w:val="4"/>
            <w:shd w:val="clear" w:color="auto" w:fill="F2F2F2" w:themeFill="background1" w:themeFillShade="F2"/>
          </w:tcPr>
          <w:p w14:paraId="001CB822" w14:textId="77777777" w:rsidR="00C4736A" w:rsidRPr="003D00D0" w:rsidRDefault="00B637DB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Si hay una hipoteca o gravamen existente, proporcione </w:t>
            </w:r>
            <w:r w:rsidR="00F90216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los siguiente datos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:</w:t>
            </w:r>
          </w:p>
          <w:p w14:paraId="4094E490" w14:textId="77777777" w:rsidR="00B637DB" w:rsidRPr="003D00D0" w:rsidRDefault="00B637DB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68D0AF5D" w14:textId="5D5C7F84" w:rsidR="003333FC" w:rsidRPr="003D00D0" w:rsidRDefault="003333FC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3D00D0" w14:paraId="53ABB6CB" w14:textId="77777777" w:rsidTr="006A7FB1">
        <w:trPr>
          <w:gridAfter w:val="1"/>
          <w:wAfter w:w="474" w:type="dxa"/>
        </w:trPr>
        <w:tc>
          <w:tcPr>
            <w:tcW w:w="4706" w:type="dxa"/>
            <w:shd w:val="clear" w:color="auto" w:fill="F2F2F2" w:themeFill="background1" w:themeFillShade="F2"/>
          </w:tcPr>
          <w:p w14:paraId="602073E0" w14:textId="77777777" w:rsidR="00F90216" w:rsidRPr="003D00D0" w:rsidRDefault="00F90216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Acreedor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Actual:</w:t>
            </w:r>
          </w:p>
        </w:tc>
        <w:tc>
          <w:tcPr>
            <w:tcW w:w="5610" w:type="dxa"/>
            <w:gridSpan w:val="3"/>
            <w:shd w:val="clear" w:color="auto" w:fill="F2F2F2" w:themeFill="background1" w:themeFillShade="F2"/>
          </w:tcPr>
          <w:p w14:paraId="1AA5549C" w14:textId="45DFAD88" w:rsidR="00F90216" w:rsidRPr="003D00D0" w:rsidRDefault="006A7FB1" w:rsidP="006A7FB1">
            <w:pPr>
              <w:spacing w:line="480" w:lineRule="atLeas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Tasa de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interés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:</w:t>
            </w:r>
          </w:p>
        </w:tc>
      </w:tr>
      <w:tr w:rsidR="00AF3717" w:rsidRPr="001B2973" w14:paraId="3860A562" w14:textId="77777777" w:rsidTr="006A7FB1">
        <w:trPr>
          <w:gridAfter w:val="1"/>
          <w:wAfter w:w="474" w:type="dxa"/>
        </w:trPr>
        <w:tc>
          <w:tcPr>
            <w:tcW w:w="4706" w:type="dxa"/>
            <w:shd w:val="clear" w:color="auto" w:fill="F2F2F2" w:themeFill="background1" w:themeFillShade="F2"/>
          </w:tcPr>
          <w:p w14:paraId="7D906694" w14:textId="77777777" w:rsidR="00C4736A" w:rsidRPr="003D00D0" w:rsidRDefault="00B637DB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El préstamo actual está pagado hasta la fecha?</w:t>
            </w:r>
          </w:p>
        </w:tc>
        <w:tc>
          <w:tcPr>
            <w:tcW w:w="5610" w:type="dxa"/>
            <w:gridSpan w:val="3"/>
            <w:shd w:val="clear" w:color="auto" w:fill="F2F2F2" w:themeFill="background1" w:themeFillShade="F2"/>
          </w:tcPr>
          <w:p w14:paraId="27BC3DFE" w14:textId="77777777" w:rsidR="00C4736A" w:rsidRPr="003D00D0" w:rsidRDefault="00B637DB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En caso de no, favor explica:</w:t>
            </w:r>
          </w:p>
          <w:p w14:paraId="7BA3076C" w14:textId="77777777" w:rsidR="00C4736A" w:rsidRPr="003D00D0" w:rsidRDefault="00C4736A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</w:tc>
      </w:tr>
      <w:tr w:rsidR="00AF3717" w:rsidRPr="003D00D0" w14:paraId="3181E081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25108481" w14:textId="0286CF4A" w:rsidR="00522DD5" w:rsidRPr="003D00D0" w:rsidRDefault="00522DD5" w:rsidP="00522DD5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Firmando:</w:t>
            </w:r>
          </w:p>
          <w:p w14:paraId="08CAEB4E" w14:textId="77777777" w:rsidR="006A7FB1" w:rsidRPr="003D00D0" w:rsidRDefault="006A7FB1" w:rsidP="00522DD5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12B79263" w14:textId="77777777" w:rsidR="00522DD5" w:rsidRPr="003D00D0" w:rsidRDefault="00522DD5" w:rsidP="00522DD5">
            <w:pPr>
              <w:numPr>
                <w:ilvl w:val="0"/>
                <w:numId w:val="3"/>
              </w:num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Autorizo a Grupo Gap LLC SRL o su designado a verificar la información proporcionada en este formulario en cuanto a la validez y precisión de la información proporcionada.</w:t>
            </w:r>
          </w:p>
          <w:p w14:paraId="5D916975" w14:textId="77777777" w:rsidR="00522DD5" w:rsidRPr="003D00D0" w:rsidRDefault="00522DD5" w:rsidP="00363463">
            <w:pPr>
              <w:numPr>
                <w:ilvl w:val="0"/>
                <w:numId w:val="3"/>
              </w:num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Autorizo a Grupo Gap LLC SRL a divulgar detalles relevantes a su red de inversionistas privados, a través de medios que incluyen, entre otros, un correo electrónico de "Alerta para inversionistas", con el fin de garantizar un préstamo.</w:t>
            </w:r>
          </w:p>
          <w:p w14:paraId="41B72347" w14:textId="351E117B" w:rsidR="00C4736A" w:rsidRPr="003D00D0" w:rsidRDefault="00522DD5" w:rsidP="00363463">
            <w:pPr>
              <w:numPr>
                <w:ilvl w:val="0"/>
                <w:numId w:val="3"/>
              </w:num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Autorizo a Grupo Gap LLC SRL a colocar detalles relevantes en el sitio web de GapInvestments.com para que los inversionistas privados los vean y consulten, a fin de obtener un préstamo.</w:t>
            </w:r>
          </w:p>
          <w:p w14:paraId="29D12ABE" w14:textId="6F5A8305" w:rsidR="00F90216" w:rsidRPr="003D00D0" w:rsidRDefault="00F90216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7E614D0D" w14:textId="77777777" w:rsidR="003333FC" w:rsidRPr="003D00D0" w:rsidRDefault="003333FC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237F28B1" w14:textId="77777777" w:rsidR="00522DD5" w:rsidRPr="003D00D0" w:rsidRDefault="00522DD5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</w:p>
          <w:p w14:paraId="58618D98" w14:textId="77777777" w:rsidR="00C4736A" w:rsidRPr="003D00D0" w:rsidRDefault="00B637DB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Firma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de solicitante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:                                                               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                             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Fecha</w:t>
            </w:r>
            <w:proofErr w:type="spellEnd"/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:</w:t>
            </w:r>
          </w:p>
        </w:tc>
      </w:tr>
      <w:tr w:rsidR="00AF3717" w:rsidRPr="003D00D0" w14:paraId="1A9E6840" w14:textId="77777777" w:rsidTr="00575544">
        <w:trPr>
          <w:gridAfter w:val="1"/>
          <w:wAfter w:w="474" w:type="dxa"/>
        </w:trPr>
        <w:tc>
          <w:tcPr>
            <w:tcW w:w="10316" w:type="dxa"/>
            <w:gridSpan w:val="4"/>
          </w:tcPr>
          <w:p w14:paraId="6D158976" w14:textId="77777777" w:rsidR="00522DD5" w:rsidRPr="003D00D0" w:rsidRDefault="00C4736A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</w:r>
          </w:p>
          <w:p w14:paraId="5E8E77FF" w14:textId="2E181620" w:rsidR="00C4736A" w:rsidRPr="003D00D0" w:rsidRDefault="00B637DB" w:rsidP="00C4736A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Firma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de agente</w:t>
            </w:r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:                                                                                                  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Fecha</w:t>
            </w:r>
            <w:proofErr w:type="spellEnd"/>
            <w:r w:rsidR="00C4736A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:                                                                                          </w:t>
            </w:r>
          </w:p>
        </w:tc>
      </w:tr>
      <w:tr w:rsidR="00AF3717" w:rsidRPr="001B2973" w14:paraId="759FC0AB" w14:textId="77777777" w:rsidTr="003333FC">
        <w:tc>
          <w:tcPr>
            <w:tcW w:w="10790" w:type="dxa"/>
            <w:gridSpan w:val="5"/>
            <w:shd w:val="clear" w:color="auto" w:fill="E7E6E6" w:themeFill="background2"/>
          </w:tcPr>
          <w:p w14:paraId="1E7124DC" w14:textId="055C22FB" w:rsidR="00575544" w:rsidRPr="00491D86" w:rsidRDefault="003333FC" w:rsidP="003333FC">
            <w:pPr>
              <w:pStyle w:val="NormalWeb"/>
              <w:spacing w:after="0"/>
              <w:jc w:val="center"/>
              <w:rPr>
                <w:rStyle w:val="Strong"/>
                <w:rFonts w:ascii="Arial" w:hAnsi="Arial" w:cs="Arial"/>
                <w:color w:val="000000" w:themeColor="text1"/>
                <w:sz w:val="28"/>
                <w:szCs w:val="28"/>
                <w:lang w:val="es-CR"/>
              </w:rPr>
            </w:pPr>
            <w:r w:rsidRPr="00491D86">
              <w:rPr>
                <w:rStyle w:val="Strong"/>
                <w:rFonts w:ascii="Arial" w:hAnsi="Arial" w:cs="Arial"/>
                <w:color w:val="000000" w:themeColor="text1"/>
                <w:sz w:val="28"/>
                <w:szCs w:val="28"/>
                <w:lang w:val="es-CR"/>
              </w:rPr>
              <w:lastRenderedPageBreak/>
              <w:t>Solo para uso de oficina</w:t>
            </w:r>
          </w:p>
        </w:tc>
      </w:tr>
      <w:tr w:rsidR="00AF3717" w:rsidRPr="001B2973" w14:paraId="3E572A2D" w14:textId="77777777" w:rsidTr="00575544">
        <w:tc>
          <w:tcPr>
            <w:tcW w:w="10790" w:type="dxa"/>
            <w:gridSpan w:val="5"/>
          </w:tcPr>
          <w:p w14:paraId="0CAF5B88" w14:textId="274948E9" w:rsidR="00575544" w:rsidRPr="003D00D0" w:rsidRDefault="00575544" w:rsidP="006A7FB1">
            <w:pPr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Proporcione el nombre y la dirección de la oficina del abogado para recibir avisos legales:</w:t>
            </w:r>
            <w:r w:rsidR="006A7FB1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</w:r>
          </w:p>
        </w:tc>
      </w:tr>
      <w:tr w:rsidR="00AF3717" w:rsidRPr="001B2973" w14:paraId="7C765222" w14:textId="52CBC10B" w:rsidTr="00AF3717">
        <w:tc>
          <w:tcPr>
            <w:tcW w:w="5320" w:type="dxa"/>
            <w:gridSpan w:val="2"/>
          </w:tcPr>
          <w:p w14:paraId="30F9DBE9" w14:textId="7C2D62AA" w:rsidR="00575544" w:rsidRPr="003D00D0" w:rsidRDefault="00AA1309" w:rsidP="003333FC">
            <w:pPr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¿Es la propiedad de una sociedad?</w:t>
            </w:r>
            <w:r w:rsidR="003333FC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</w:r>
            <w:r w:rsidR="003333FC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¿En caso de sí, es Ud. representante legal?             </w:t>
            </w:r>
          </w:p>
        </w:tc>
        <w:tc>
          <w:tcPr>
            <w:tcW w:w="5470" w:type="dxa"/>
            <w:gridSpan w:val="3"/>
          </w:tcPr>
          <w:p w14:paraId="6DB9951D" w14:textId="742EFC6E" w:rsidR="00575544" w:rsidRPr="003D00D0" w:rsidRDefault="00AA1309" w:rsidP="003333FC">
            <w:pPr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En caso de sí, Cédula Jurídica:  </w:t>
            </w:r>
            <w:r w:rsidR="003333FC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</w:r>
            <w:r w:rsidR="003333FC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¿Tiene los libros contables de la sociedad?     </w:t>
            </w:r>
          </w:p>
        </w:tc>
      </w:tr>
      <w:tr w:rsidR="00941F8B" w:rsidRPr="003D00D0" w14:paraId="5EEF3333" w14:textId="12FAB40A" w:rsidTr="00AF3717">
        <w:tc>
          <w:tcPr>
            <w:tcW w:w="5320" w:type="dxa"/>
            <w:gridSpan w:val="2"/>
          </w:tcPr>
          <w:p w14:paraId="6239D00B" w14:textId="44A05F22" w:rsidR="00941F8B" w:rsidRPr="003D00D0" w:rsidRDefault="00941F8B" w:rsidP="003333FC">
            <w:pPr>
              <w:pStyle w:val="NormalWeb"/>
              <w:spacing w:before="0" w:after="0"/>
              <w:rPr>
                <w:rStyle w:val="Strong"/>
                <w:rFonts w:ascii="Arial" w:hAnsi="Arial" w:cs="Arial"/>
                <w:b w:val="0"/>
                <w:bCs/>
                <w:color w:val="000000" w:themeColor="text1"/>
                <w:sz w:val="18"/>
                <w:szCs w:val="18"/>
              </w:rPr>
            </w:pPr>
            <w:r w:rsidRPr="00491D86">
              <w:rPr>
                <w:rStyle w:val="Strong"/>
                <w:rFonts w:ascii="Arial" w:hAnsi="Arial" w:cs="Arial"/>
                <w:b w:val="0"/>
                <w:bCs/>
                <w:color w:val="000000" w:themeColor="text1"/>
                <w:sz w:val="18"/>
                <w:szCs w:val="18"/>
                <w:lang w:val="es-CR"/>
              </w:rPr>
              <w:t>¿Existe una hipoteca o un gravamen?</w:t>
            </w:r>
            <w:r w:rsidR="003333FC" w:rsidRPr="00491D86">
              <w:rPr>
                <w:rFonts w:ascii="Arial" w:hAnsi="Arial" w:cs="Arial"/>
                <w:lang w:val="es-CR"/>
              </w:rPr>
              <w:t xml:space="preserve"> </w:t>
            </w:r>
            <w:r w:rsidR="003333FC" w:rsidRPr="00491D86">
              <w:rPr>
                <w:rFonts w:ascii="Arial" w:hAnsi="Arial" w:cs="Arial"/>
                <w:lang w:val="es-CR"/>
              </w:rPr>
              <w:br/>
            </w:r>
            <w:r w:rsidR="003333FC" w:rsidRPr="00491D86">
              <w:rPr>
                <w:rStyle w:val="Strong"/>
                <w:rFonts w:ascii="Arial" w:hAnsi="Arial" w:cs="Arial"/>
                <w:b w:val="0"/>
                <w:bCs/>
                <w:color w:val="000000" w:themeColor="text1"/>
                <w:szCs w:val="18"/>
                <w:lang w:val="es-CR"/>
              </w:rPr>
              <w:br/>
            </w:r>
            <w:proofErr w:type="spellStart"/>
            <w:r w:rsidR="003333FC" w:rsidRPr="003D00D0">
              <w:rPr>
                <w:rStyle w:val="Strong"/>
                <w:rFonts w:ascii="Arial" w:hAnsi="Arial" w:cs="Arial"/>
                <w:b w:val="0"/>
                <w:bCs/>
                <w:color w:val="000000" w:themeColor="text1"/>
                <w:sz w:val="18"/>
                <w:szCs w:val="18"/>
              </w:rPr>
              <w:t>Acreedor</w:t>
            </w:r>
            <w:proofErr w:type="spellEnd"/>
            <w:r w:rsidR="003333FC" w:rsidRPr="003D00D0">
              <w:rPr>
                <w:rStyle w:val="Strong"/>
                <w:rFonts w:ascii="Arial" w:hAnsi="Arial" w:cs="Arial"/>
                <w:b w:val="0"/>
                <w:bCs/>
                <w:color w:val="000000" w:themeColor="text1"/>
                <w:sz w:val="18"/>
                <w:szCs w:val="18"/>
              </w:rPr>
              <w:t xml:space="preserve"> Actual:</w:t>
            </w:r>
          </w:p>
        </w:tc>
        <w:tc>
          <w:tcPr>
            <w:tcW w:w="5470" w:type="dxa"/>
            <w:gridSpan w:val="3"/>
          </w:tcPr>
          <w:p w14:paraId="36D9A07A" w14:textId="573672B2" w:rsidR="00941F8B" w:rsidRPr="003D00D0" w:rsidRDefault="00941F8B" w:rsidP="006A7FB1">
            <w:pPr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</w:rPr>
            </w:pP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Acreedor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Teléfono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:</w:t>
            </w:r>
            <w:r w:rsidR="003333FC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</w:r>
            <w:r w:rsidR="003333FC"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Acreedor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Email:</w:t>
            </w:r>
          </w:p>
        </w:tc>
      </w:tr>
      <w:tr w:rsidR="00941F8B" w:rsidRPr="001B2973" w14:paraId="2EB6364B" w14:textId="1ABC153C" w:rsidTr="00AF3717">
        <w:tc>
          <w:tcPr>
            <w:tcW w:w="5320" w:type="dxa"/>
            <w:gridSpan w:val="2"/>
          </w:tcPr>
          <w:p w14:paraId="198C1960" w14:textId="7E9AE308" w:rsidR="00941F8B" w:rsidRPr="003D00D0" w:rsidRDefault="00941F8B" w:rsidP="006A7FB1">
            <w:pPr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Nombre de banco:</w:t>
            </w:r>
            <w:r w:rsidR="006A7FB1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</w:r>
            <w:r w:rsidR="006A7FB1" w:rsidRPr="003D00D0">
              <w:rPr>
                <w:rFonts w:ascii="Arial" w:hAnsi="Arial" w:cs="Arial"/>
                <w:noProof/>
                <w:color w:val="000000" w:themeColor="text1"/>
                <w:sz w:val="18"/>
                <w:szCs w:val="18"/>
                <w:lang w:val="es-CR"/>
              </w:rPr>
              <w:br/>
            </w:r>
            <w:r w:rsidRPr="003D00D0">
              <w:rPr>
                <w:rFonts w:ascii="Arial" w:hAnsi="Arial" w:cs="Arial"/>
                <w:noProof/>
                <w:color w:val="000000" w:themeColor="text1"/>
                <w:sz w:val="18"/>
                <w:szCs w:val="18"/>
                <w:lang w:val="es-CR"/>
              </w:rPr>
              <w:t>Ubicación del sucursal</w:t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:  </w:t>
            </w:r>
            <w:r w:rsidR="006A7FB1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</w:r>
            <w:r w:rsidR="006A7FB1" w:rsidRPr="00491D86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</w:r>
            <w:r w:rsidRPr="00491D86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Nombre de cuentahabiente:</w:t>
            </w:r>
          </w:p>
        </w:tc>
        <w:tc>
          <w:tcPr>
            <w:tcW w:w="5470" w:type="dxa"/>
            <w:gridSpan w:val="3"/>
          </w:tcPr>
          <w:p w14:paraId="3C875D4A" w14:textId="30E06BD3" w:rsidR="00941F8B" w:rsidRPr="003D00D0" w:rsidRDefault="00941F8B" w:rsidP="006A7FB1">
            <w:pPr>
              <w:rPr>
                <w:rStyle w:val="Strong"/>
                <w:rFonts w:ascii="Arial" w:hAnsi="Arial" w:cs="Arial"/>
                <w:b w:val="0"/>
                <w:color w:val="000000" w:themeColor="text1"/>
                <w:sz w:val="18"/>
                <w:szCs w:val="18"/>
                <w:lang w:val="es-CR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Cuenta #: </w:t>
            </w:r>
            <w:r w:rsidR="006A7FB1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</w:r>
            <w:r w:rsidR="006A7FB1"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br/>
            </w: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IBAN #:</w:t>
            </w:r>
          </w:p>
        </w:tc>
      </w:tr>
      <w:tr w:rsidR="00941F8B" w:rsidRPr="003D00D0" w14:paraId="7F2C6C92" w14:textId="0B5AF30F" w:rsidTr="00AF3717">
        <w:tc>
          <w:tcPr>
            <w:tcW w:w="7135" w:type="dxa"/>
            <w:gridSpan w:val="3"/>
          </w:tcPr>
          <w:p w14:paraId="1F4D9A7D" w14:textId="095F5A73" w:rsidR="00941F8B" w:rsidRPr="00491D86" w:rsidRDefault="00941F8B" w:rsidP="006A7FB1">
            <w:pPr>
              <w:pStyle w:val="NormalWeb"/>
              <w:spacing w:after="390"/>
              <w:rPr>
                <w:rStyle w:val="Strong"/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</w:pPr>
            <w:r w:rsidRPr="00491D86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 xml:space="preserve">Número(s) de </w:t>
            </w:r>
            <w:r w:rsidRPr="00491D86">
              <w:rPr>
                <w:rFonts w:ascii="Arial" w:hAnsi="Arial" w:cs="Arial"/>
                <w:iCs/>
                <w:noProof/>
                <w:color w:val="000000" w:themeColor="text1"/>
                <w:sz w:val="18"/>
                <w:szCs w:val="18"/>
                <w:lang w:val="es-CR"/>
              </w:rPr>
              <w:t>plano</w:t>
            </w:r>
            <w:r w:rsidRPr="00491D86">
              <w:rPr>
                <w:rFonts w:ascii="Arial" w:hAnsi="Arial" w:cs="Arial"/>
                <w:iCs/>
                <w:color w:val="000000" w:themeColor="text1"/>
                <w:sz w:val="18"/>
                <w:szCs w:val="18"/>
                <w:lang w:val="es-CR"/>
              </w:rPr>
              <w:t xml:space="preserve"> </w:t>
            </w:r>
            <w:r w:rsidRPr="00491D86">
              <w:rPr>
                <w:rFonts w:ascii="Arial" w:hAnsi="Arial" w:cs="Arial"/>
                <w:iCs/>
                <w:noProof/>
                <w:color w:val="000000" w:themeColor="text1"/>
                <w:sz w:val="18"/>
                <w:szCs w:val="18"/>
                <w:lang w:val="es-CR"/>
              </w:rPr>
              <w:t>catastrado</w:t>
            </w:r>
            <w:r w:rsidRPr="00491D86">
              <w:rPr>
                <w:rFonts w:ascii="Arial" w:hAnsi="Arial" w:cs="Arial"/>
                <w:color w:val="000000" w:themeColor="text1"/>
                <w:sz w:val="18"/>
                <w:szCs w:val="18"/>
                <w:lang w:val="es-CR"/>
              </w:rPr>
              <w:t>:</w:t>
            </w:r>
          </w:p>
        </w:tc>
        <w:tc>
          <w:tcPr>
            <w:tcW w:w="3655" w:type="dxa"/>
            <w:gridSpan w:val="2"/>
          </w:tcPr>
          <w:p w14:paraId="3B2B47CA" w14:textId="7FED3D55" w:rsidR="00941F8B" w:rsidRPr="003D00D0" w:rsidRDefault="00941F8B" w:rsidP="006A7FB1">
            <w:pPr>
              <w:pStyle w:val="NormalWeb"/>
              <w:spacing w:after="390"/>
              <w:rPr>
                <w:rStyle w:val="Strong"/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¿# de Folios </w:t>
            </w:r>
            <w:proofErr w:type="spellStart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Reales</w:t>
            </w:r>
            <w:proofErr w:type="spellEnd"/>
            <w:r w:rsidRPr="003D00D0">
              <w:rPr>
                <w:rFonts w:ascii="Arial" w:hAnsi="Arial" w:cs="Arial"/>
                <w:color w:val="000000" w:themeColor="text1"/>
                <w:sz w:val="18"/>
                <w:szCs w:val="18"/>
              </w:rPr>
              <w:t>?</w:t>
            </w:r>
          </w:p>
        </w:tc>
      </w:tr>
    </w:tbl>
    <w:p w14:paraId="664252D8" w14:textId="571C663E" w:rsidR="00612F2B" w:rsidRPr="003D00D0" w:rsidRDefault="00575544" w:rsidP="00612F2B">
      <w:pPr>
        <w:pStyle w:val="NormalWeb"/>
        <w:shd w:val="clear" w:color="auto" w:fill="FFFFFF"/>
        <w:spacing w:after="390" w:line="360" w:lineRule="auto"/>
        <w:rPr>
          <w:rFonts w:ascii="Arial" w:hAnsi="Arial" w:cs="Arial"/>
          <w:color w:val="000000" w:themeColor="text1"/>
          <w:sz w:val="18"/>
          <w:szCs w:val="18"/>
          <w:lang w:val="es-CR"/>
        </w:rPr>
      </w:pPr>
      <w:r w:rsidRPr="003D00D0">
        <w:rPr>
          <w:rStyle w:val="Strong"/>
          <w:rFonts w:ascii="Arial" w:hAnsi="Arial" w:cs="Arial"/>
          <w:color w:val="000000" w:themeColor="text1"/>
          <w:sz w:val="18"/>
          <w:szCs w:val="18"/>
          <w:lang w:val="es-CR"/>
        </w:rPr>
        <w:br/>
      </w:r>
      <w:r w:rsidR="00B637DB" w:rsidRPr="003D00D0">
        <w:rPr>
          <w:rStyle w:val="Strong"/>
          <w:rFonts w:ascii="Arial" w:hAnsi="Arial" w:cs="Arial"/>
          <w:color w:val="000000" w:themeColor="text1"/>
          <w:sz w:val="18"/>
          <w:szCs w:val="18"/>
          <w:lang w:val="es-CR"/>
        </w:rPr>
        <w:t xml:space="preserve">También necesitaremos que nos envíe por correo electrónico la siguiente información a </w:t>
      </w:r>
      <w:hyperlink r:id="rId8" w:history="1">
        <w:r w:rsidR="00522DD5" w:rsidRPr="003D00D0">
          <w:rPr>
            <w:rStyle w:val="Hyperlink"/>
            <w:rFonts w:ascii="Arial" w:hAnsi="Arial" w:cs="Arial"/>
            <w:b/>
            <w:bCs/>
            <w:color w:val="4472C4" w:themeColor="accent1"/>
            <w:sz w:val="18"/>
            <w:szCs w:val="18"/>
            <w:lang w:val="es-CR"/>
          </w:rPr>
          <w:t>info@gap.cr</w:t>
        </w:r>
      </w:hyperlink>
      <w:r w:rsidR="00522DD5" w:rsidRPr="003D00D0">
        <w:rPr>
          <w:rStyle w:val="Strong"/>
          <w:rFonts w:ascii="Arial" w:hAnsi="Arial" w:cs="Arial"/>
          <w:b w:val="0"/>
          <w:color w:val="000000" w:themeColor="text1"/>
          <w:sz w:val="18"/>
          <w:szCs w:val="18"/>
          <w:lang w:val="es-CR"/>
        </w:rPr>
        <w:br/>
      </w:r>
      <w:r w:rsidR="00E772D1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 xml:space="preserve">1- Un escaneo </w:t>
      </w:r>
      <w:r w:rsidR="00314921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>de la identificación (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 xml:space="preserve">cédula </w:t>
      </w:r>
      <w:r w:rsidR="00314921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 xml:space="preserve">de identidad, DIMEX) 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>o pasaporte de todos los propietarios.</w:t>
      </w:r>
      <w:r w:rsidR="00491D86">
        <w:rPr>
          <w:rFonts w:ascii="Arial" w:hAnsi="Arial" w:cs="Arial"/>
          <w:color w:val="000000" w:themeColor="text1"/>
          <w:sz w:val="18"/>
          <w:szCs w:val="18"/>
          <w:lang w:val="es-CR"/>
        </w:rPr>
        <w:br/>
        <w:t>2- Si el dueño registral de la propiedad es una empresa, una personería jurídica listando los representantes legales de dicha empresa.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br/>
      </w:r>
      <w:r w:rsidR="00491D86">
        <w:rPr>
          <w:rFonts w:ascii="Arial" w:hAnsi="Arial" w:cs="Arial"/>
          <w:color w:val="000000" w:themeColor="text1"/>
          <w:sz w:val="18"/>
          <w:szCs w:val="18"/>
          <w:lang w:val="es-CR"/>
        </w:rPr>
        <w:t>3</w:t>
      </w:r>
      <w:r w:rsidR="00E772D1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>- Un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 xml:space="preserve"> </w:t>
      </w:r>
      <w:r w:rsidR="00E772D1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>escaneo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 xml:space="preserve"> de su plano catastrado </w:t>
      </w:r>
      <w:r w:rsidR="00C83511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>de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 xml:space="preserve"> su propiedad.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br/>
      </w:r>
      <w:r w:rsidR="00491D86">
        <w:rPr>
          <w:rFonts w:ascii="Arial" w:hAnsi="Arial" w:cs="Arial"/>
          <w:color w:val="000000" w:themeColor="text1"/>
          <w:sz w:val="18"/>
          <w:szCs w:val="18"/>
          <w:lang w:val="es-CR"/>
        </w:rPr>
        <w:t>4</w:t>
      </w:r>
      <w:r w:rsidR="00E772D1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 xml:space="preserve">- Un escaneo 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>de su recibo de agua y electricidad.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br/>
      </w:r>
      <w:r w:rsidR="00491D86">
        <w:rPr>
          <w:rFonts w:ascii="Arial" w:hAnsi="Arial" w:cs="Arial"/>
          <w:color w:val="000000" w:themeColor="text1"/>
          <w:sz w:val="18"/>
          <w:szCs w:val="18"/>
          <w:lang w:val="es-CR"/>
        </w:rPr>
        <w:t>5</w:t>
      </w:r>
      <w:r w:rsidR="00E772D1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 xml:space="preserve">- Un escaneo 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>de su póliza de seguro. (si no tiene, podemos ayudarlo a obtener un seguro para su propiedad)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br/>
      </w:r>
      <w:r w:rsidR="00491D86">
        <w:rPr>
          <w:rFonts w:ascii="Arial" w:hAnsi="Arial" w:cs="Arial"/>
          <w:color w:val="000000" w:themeColor="text1"/>
          <w:sz w:val="18"/>
          <w:szCs w:val="18"/>
          <w:lang w:val="es-CR"/>
        </w:rPr>
        <w:t>6</w:t>
      </w:r>
      <w:r w:rsidR="00E772D1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 xml:space="preserve">- Un escaneo 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>de su recibo de impuestos a la propiedad que demuestra que la propiedad está al día.</w:t>
      </w:r>
      <w:r w:rsidR="002D115C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 xml:space="preserve"> (Si su propiedad califica para impuesto de lujo / impuesto solidario, favor incluya recibo del pago de este año.)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br/>
      </w:r>
      <w:r w:rsidR="00491D86">
        <w:rPr>
          <w:rFonts w:ascii="Arial" w:hAnsi="Arial" w:cs="Arial"/>
          <w:color w:val="000000" w:themeColor="text1"/>
          <w:sz w:val="18"/>
          <w:szCs w:val="18"/>
          <w:lang w:val="es-CR"/>
        </w:rPr>
        <w:t>7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>- Alrededor de 10 a 15 fotos de buena calidad de la propiedad, incluyendo, DENTRO DE: (TODAS las habitaciones y / o apartamentos), FUERA: (todos los ángulos) incluyendo vistas de la calle.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br/>
      </w:r>
      <w:r w:rsidR="00491D86">
        <w:rPr>
          <w:rFonts w:ascii="Arial" w:hAnsi="Arial" w:cs="Arial"/>
          <w:color w:val="000000" w:themeColor="text1"/>
          <w:sz w:val="18"/>
          <w:szCs w:val="18"/>
          <w:lang w:val="es-CR"/>
        </w:rPr>
        <w:t>8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>- NOTA: si se trata de una propiedad comercial, necesitaremos una copia fotográfica de su patente comercial y TODOS los permisos</w:t>
      </w:r>
      <w:r w:rsidR="00E772D1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 xml:space="preserve"> aplicables</w:t>
      </w:r>
      <w:r w:rsidR="00B637DB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t>.</w:t>
      </w:r>
      <w:r w:rsidR="006A7FB1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br/>
      </w:r>
      <w:r w:rsidR="006A7FB1" w:rsidRPr="003D00D0">
        <w:rPr>
          <w:rFonts w:ascii="Arial" w:hAnsi="Arial" w:cs="Arial"/>
          <w:color w:val="000000" w:themeColor="text1"/>
          <w:sz w:val="18"/>
          <w:szCs w:val="18"/>
          <w:lang w:val="es-CR"/>
        </w:rPr>
        <w:br/>
      </w:r>
      <w:r w:rsidR="00B637DB" w:rsidRPr="003D00D0">
        <w:rPr>
          <w:rFonts w:ascii="Arial" w:hAnsi="Arial" w:cs="Arial"/>
          <w:color w:val="FF0000"/>
          <w:sz w:val="18"/>
          <w:szCs w:val="18"/>
          <w:lang w:val="es-CR"/>
        </w:rPr>
        <w:t>Una vez que un prestamista muestra el interés del préstamo, deberemos hacer una inspección del sitio</w:t>
      </w:r>
      <w:r w:rsidR="00F90216" w:rsidRPr="003D00D0">
        <w:rPr>
          <w:rFonts w:ascii="Arial" w:hAnsi="Arial" w:cs="Arial"/>
          <w:color w:val="FF0000"/>
          <w:sz w:val="18"/>
          <w:szCs w:val="18"/>
          <w:lang w:val="es-CR"/>
        </w:rPr>
        <w:t>.</w:t>
      </w:r>
      <w:r w:rsidR="00B637DB" w:rsidRPr="003D00D0">
        <w:rPr>
          <w:rFonts w:ascii="Arial" w:hAnsi="Arial" w:cs="Arial"/>
          <w:color w:val="FF0000"/>
          <w:sz w:val="18"/>
          <w:szCs w:val="18"/>
          <w:lang w:val="es-CR"/>
        </w:rPr>
        <w:t xml:space="preserve"> Cobramos $ </w:t>
      </w:r>
      <w:r w:rsidR="00F90216" w:rsidRPr="003D00D0">
        <w:rPr>
          <w:rFonts w:ascii="Arial" w:hAnsi="Arial" w:cs="Arial"/>
          <w:color w:val="FF0000"/>
          <w:sz w:val="18"/>
          <w:szCs w:val="18"/>
          <w:lang w:val="es-CR"/>
        </w:rPr>
        <w:t>200</w:t>
      </w:r>
      <w:r w:rsidR="00B637DB" w:rsidRPr="003D00D0">
        <w:rPr>
          <w:rFonts w:ascii="Arial" w:hAnsi="Arial" w:cs="Arial"/>
          <w:color w:val="FF0000"/>
          <w:sz w:val="18"/>
          <w:szCs w:val="18"/>
          <w:lang w:val="es-CR"/>
        </w:rPr>
        <w:t xml:space="preserve"> de tarifa no reembolsable por la inspección del sitio </w:t>
      </w:r>
      <w:r w:rsidR="00612F2B" w:rsidRPr="003D00D0">
        <w:rPr>
          <w:rFonts w:ascii="Arial" w:hAnsi="Arial" w:cs="Arial"/>
          <w:color w:val="FF0000"/>
          <w:sz w:val="18"/>
          <w:szCs w:val="18"/>
          <w:lang w:val="es-CR"/>
        </w:rPr>
        <w:t>en</w:t>
      </w:r>
      <w:r w:rsidR="00B637DB" w:rsidRPr="003D00D0">
        <w:rPr>
          <w:rFonts w:ascii="Arial" w:hAnsi="Arial" w:cs="Arial"/>
          <w:color w:val="FF0000"/>
          <w:sz w:val="18"/>
          <w:szCs w:val="18"/>
          <w:lang w:val="es-CR"/>
        </w:rPr>
        <w:t xml:space="preserve"> el Valle Central y $ 500 fuera del Valle Central.</w:t>
      </w:r>
      <w:r w:rsidR="00612F2B" w:rsidRPr="003D00D0">
        <w:rPr>
          <w:rFonts w:ascii="Arial" w:hAnsi="Arial" w:cs="Arial"/>
          <w:color w:val="FF0000"/>
          <w:sz w:val="18"/>
          <w:szCs w:val="18"/>
          <w:lang w:val="es-CR"/>
        </w:rPr>
        <w:t xml:space="preserve"> Esta inspección incluye los siguientes servicios:</w:t>
      </w:r>
      <w:r w:rsidR="00612F2B" w:rsidRPr="003D00D0">
        <w:rPr>
          <w:rFonts w:ascii="Arial" w:hAnsi="Arial" w:cs="Arial"/>
          <w:color w:val="FF0000"/>
          <w:sz w:val="18"/>
          <w:szCs w:val="18"/>
          <w:lang w:val="es-CR"/>
        </w:rPr>
        <w:br/>
        <w:t>- Inspección minuciosa de la propiedad y consulta personalizada.</w:t>
      </w:r>
      <w:r w:rsidR="00612F2B" w:rsidRPr="003D00D0">
        <w:rPr>
          <w:rFonts w:ascii="Arial" w:hAnsi="Arial" w:cs="Arial"/>
          <w:color w:val="FF0000"/>
          <w:sz w:val="18"/>
          <w:szCs w:val="18"/>
          <w:lang w:val="es-CR"/>
        </w:rPr>
        <w:br/>
        <w:t>- Recomendaciones para mejorar la viabilidad de su préstamo.</w:t>
      </w:r>
      <w:r w:rsidR="00612F2B" w:rsidRPr="003D00D0">
        <w:rPr>
          <w:rFonts w:ascii="Arial" w:hAnsi="Arial" w:cs="Arial"/>
          <w:color w:val="FF0000"/>
          <w:sz w:val="18"/>
          <w:szCs w:val="18"/>
          <w:lang w:val="es-CR"/>
        </w:rPr>
        <w:br/>
        <w:t>- Revisión de detalles de solicitud de préstamo y documentación.</w:t>
      </w:r>
      <w:r w:rsidR="00612F2B" w:rsidRPr="003D00D0">
        <w:rPr>
          <w:rFonts w:ascii="Arial" w:hAnsi="Arial" w:cs="Arial"/>
          <w:color w:val="FF0000"/>
          <w:sz w:val="18"/>
          <w:szCs w:val="18"/>
          <w:lang w:val="es-CR"/>
        </w:rPr>
        <w:br/>
        <w:t>- Fotos precisas y atractivas tomadas por un fotógrafo experto.</w:t>
      </w:r>
      <w:r w:rsidR="00612F2B" w:rsidRPr="003D00D0">
        <w:rPr>
          <w:rFonts w:ascii="Arial" w:hAnsi="Arial" w:cs="Arial"/>
          <w:color w:val="FF0000"/>
          <w:sz w:val="18"/>
          <w:szCs w:val="18"/>
          <w:lang w:val="es-CR"/>
        </w:rPr>
        <w:br/>
        <w:t>- Evaluación de vecindario / área y comparaciones.</w:t>
      </w:r>
      <w:r w:rsidR="00612F2B" w:rsidRPr="003D00D0">
        <w:rPr>
          <w:rFonts w:ascii="Arial" w:hAnsi="Arial" w:cs="Arial"/>
          <w:color w:val="FF0000"/>
          <w:sz w:val="18"/>
          <w:szCs w:val="18"/>
          <w:lang w:val="es-CR"/>
        </w:rPr>
        <w:br/>
        <w:t>- Confirmación y registro de coordenadas geográficas exactas.</w:t>
      </w:r>
      <w:r w:rsidR="00612F2B" w:rsidRPr="003D00D0">
        <w:rPr>
          <w:rFonts w:ascii="Arial" w:hAnsi="Arial" w:cs="Arial"/>
          <w:color w:val="FF0000"/>
          <w:sz w:val="18"/>
          <w:szCs w:val="18"/>
          <w:lang w:val="es-CR"/>
        </w:rPr>
        <w:br/>
        <w:t>- Valoración interna de la propiedad adaptada a las necesidades de nuestros prestamistas.</w:t>
      </w:r>
      <w:r w:rsidR="00612F2B" w:rsidRPr="003D00D0">
        <w:rPr>
          <w:rFonts w:ascii="Arial" w:hAnsi="Arial" w:cs="Arial"/>
          <w:color w:val="FF0000"/>
          <w:sz w:val="18"/>
          <w:szCs w:val="18"/>
          <w:lang w:val="es-CR"/>
        </w:rPr>
        <w:br/>
        <w:t>- Discusión de cualquier opción alternativa de financiamiento si se justifica.</w:t>
      </w:r>
    </w:p>
    <w:p w14:paraId="2FBFC3A2" w14:textId="1F85B827" w:rsidR="00B461E4" w:rsidRPr="003D00D0" w:rsidRDefault="00B637DB" w:rsidP="00061305">
      <w:pPr>
        <w:pStyle w:val="NormalWeb"/>
        <w:shd w:val="clear" w:color="auto" w:fill="FFFFFF"/>
        <w:spacing w:before="0" w:after="390" w:line="360" w:lineRule="auto"/>
        <w:rPr>
          <w:rFonts w:ascii="Arial" w:hAnsi="Arial" w:cs="Arial"/>
          <w:b/>
          <w:color w:val="000000" w:themeColor="text1"/>
          <w:sz w:val="18"/>
          <w:szCs w:val="18"/>
          <w:lang w:val="es-CR"/>
        </w:rPr>
      </w:pPr>
      <w:r w:rsidRPr="003D00D0">
        <w:rPr>
          <w:rStyle w:val="Strong"/>
          <w:rFonts w:ascii="Arial" w:hAnsi="Arial" w:cs="Arial"/>
          <w:color w:val="000000" w:themeColor="text1"/>
          <w:sz w:val="18"/>
          <w:szCs w:val="18"/>
          <w:lang w:val="es-CR"/>
        </w:rPr>
        <w:t>NOTA: Primero reúna toda la información, luego envíe UN SOLO mensaje de correo electrónico.</w:t>
      </w:r>
      <w:r w:rsidR="00994A83" w:rsidRPr="003D00D0">
        <w:rPr>
          <w:rStyle w:val="Strong"/>
          <w:rFonts w:ascii="Arial" w:hAnsi="Arial" w:cs="Arial"/>
          <w:color w:val="000000" w:themeColor="text1"/>
          <w:sz w:val="18"/>
          <w:szCs w:val="18"/>
          <w:lang w:val="es-CR"/>
        </w:rPr>
        <w:br/>
      </w:r>
      <w:r w:rsidR="00B461E4" w:rsidRPr="003D00D0">
        <w:rPr>
          <w:rFonts w:ascii="Arial" w:hAnsi="Arial" w:cs="Arial"/>
          <w:b/>
          <w:color w:val="000000" w:themeColor="text1"/>
          <w:sz w:val="18"/>
          <w:szCs w:val="18"/>
          <w:lang w:val="es-CR"/>
        </w:rPr>
        <w:t>NOTA: Si una propiedad en garantía se distribuye en varios lotes, todos los lotes deben detallarse y pasar a formar parte del préstamo.</w:t>
      </w:r>
    </w:p>
    <w:p w14:paraId="421F383D" w14:textId="33C82683" w:rsidR="00994A83" w:rsidRPr="003D00D0" w:rsidRDefault="00994A83" w:rsidP="00061305">
      <w:pPr>
        <w:pStyle w:val="NormalWeb"/>
        <w:shd w:val="clear" w:color="auto" w:fill="FFFFFF"/>
        <w:spacing w:before="0" w:after="390" w:line="360" w:lineRule="auto"/>
        <w:rPr>
          <w:rFonts w:ascii="Arial" w:hAnsi="Arial" w:cs="Arial"/>
          <w:b/>
          <w:color w:val="000000" w:themeColor="text1"/>
          <w:sz w:val="18"/>
          <w:szCs w:val="18"/>
          <w:lang w:val="es-CR"/>
        </w:rPr>
      </w:pPr>
      <w:proofErr w:type="spellStart"/>
      <w:r w:rsidRPr="003D00D0">
        <w:rPr>
          <w:rFonts w:ascii="Arial" w:hAnsi="Arial" w:cs="Arial"/>
          <w:b/>
          <w:color w:val="000000" w:themeColor="text1"/>
          <w:sz w:val="18"/>
          <w:szCs w:val="18"/>
        </w:rPr>
        <w:t>Firma</w:t>
      </w:r>
      <w:proofErr w:type="spellEnd"/>
      <w:r w:rsidRPr="003D00D0">
        <w:rPr>
          <w:rFonts w:ascii="Arial" w:hAnsi="Arial" w:cs="Arial"/>
          <w:b/>
          <w:color w:val="000000" w:themeColor="text1"/>
          <w:sz w:val="18"/>
          <w:szCs w:val="18"/>
        </w:rPr>
        <w:t xml:space="preserve"> de </w:t>
      </w:r>
      <w:proofErr w:type="spellStart"/>
      <w:proofErr w:type="gramStart"/>
      <w:r w:rsidRPr="003D00D0">
        <w:rPr>
          <w:rFonts w:ascii="Arial" w:hAnsi="Arial" w:cs="Arial"/>
          <w:b/>
          <w:color w:val="000000" w:themeColor="text1"/>
          <w:sz w:val="18"/>
          <w:szCs w:val="18"/>
        </w:rPr>
        <w:t>solicitante</w:t>
      </w:r>
      <w:proofErr w:type="spellEnd"/>
      <w:r w:rsidRPr="003D00D0">
        <w:rPr>
          <w:rFonts w:ascii="Arial" w:hAnsi="Arial" w:cs="Arial"/>
          <w:b/>
          <w:color w:val="000000" w:themeColor="text1"/>
          <w:sz w:val="18"/>
          <w:szCs w:val="18"/>
        </w:rPr>
        <w:t>:_</w:t>
      </w:r>
      <w:proofErr w:type="gramEnd"/>
      <w:r w:rsidRPr="003D00D0">
        <w:rPr>
          <w:rFonts w:ascii="Arial" w:hAnsi="Arial" w:cs="Arial"/>
          <w:b/>
          <w:color w:val="000000" w:themeColor="text1"/>
          <w:sz w:val="18"/>
          <w:szCs w:val="18"/>
        </w:rPr>
        <w:t xml:space="preserve">____________________________________________                    </w:t>
      </w:r>
      <w:proofErr w:type="spellStart"/>
      <w:r w:rsidRPr="003D00D0">
        <w:rPr>
          <w:rFonts w:ascii="Arial" w:hAnsi="Arial" w:cs="Arial"/>
          <w:b/>
          <w:color w:val="000000" w:themeColor="text1"/>
          <w:sz w:val="18"/>
          <w:szCs w:val="18"/>
        </w:rPr>
        <w:t>Fecha</w:t>
      </w:r>
      <w:proofErr w:type="spellEnd"/>
      <w:r w:rsidRPr="003D00D0">
        <w:rPr>
          <w:rFonts w:ascii="Arial" w:hAnsi="Arial" w:cs="Arial"/>
          <w:b/>
          <w:color w:val="000000" w:themeColor="text1"/>
          <w:sz w:val="18"/>
          <w:szCs w:val="18"/>
        </w:rPr>
        <w:t>:______________________</w:t>
      </w:r>
    </w:p>
    <w:sectPr w:rsidR="00994A83" w:rsidRPr="003D00D0" w:rsidSect="00061305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A389CC" w14:textId="77777777" w:rsidR="00DE0240" w:rsidRDefault="00DE0240">
      <w:r>
        <w:separator/>
      </w:r>
    </w:p>
  </w:endnote>
  <w:endnote w:type="continuationSeparator" w:id="0">
    <w:p w14:paraId="5A627A1E" w14:textId="77777777" w:rsidR="00DE0240" w:rsidRDefault="00DE02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F5453" w14:textId="77777777" w:rsidR="00812D5F" w:rsidRDefault="00812D5F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1E4EEE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B3BFC" w14:textId="77777777" w:rsidR="00DE0240" w:rsidRDefault="00DE0240">
      <w:r>
        <w:separator/>
      </w:r>
    </w:p>
  </w:footnote>
  <w:footnote w:type="continuationSeparator" w:id="0">
    <w:p w14:paraId="41697C40" w14:textId="77777777" w:rsidR="00DE0240" w:rsidRDefault="00DE02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9F3AF3"/>
    <w:multiLevelType w:val="hybridMultilevel"/>
    <w:tmpl w:val="291A2DB8"/>
    <w:lvl w:ilvl="0" w:tplc="507610B4">
      <w:start w:val="1"/>
      <w:numFmt w:val="decimal"/>
      <w:lvlText w:val="%1-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267D71"/>
    <w:multiLevelType w:val="hybridMultilevel"/>
    <w:tmpl w:val="965E2ED4"/>
    <w:lvl w:ilvl="0" w:tplc="F370A6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1A17B6"/>
    <w:multiLevelType w:val="hybridMultilevel"/>
    <w:tmpl w:val="F9389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QUiU0tzQ3Nzc1NjIyUdpeDU4uLM/DyQApNaALdxMO8sAAAA"/>
  </w:docVars>
  <w:rsids>
    <w:rsidRoot w:val="00435834"/>
    <w:rsid w:val="0001219E"/>
    <w:rsid w:val="00022CAA"/>
    <w:rsid w:val="000274C3"/>
    <w:rsid w:val="00061305"/>
    <w:rsid w:val="0007227C"/>
    <w:rsid w:val="00095AF9"/>
    <w:rsid w:val="000A1B0E"/>
    <w:rsid w:val="000C5247"/>
    <w:rsid w:val="000C7ABE"/>
    <w:rsid w:val="000D2082"/>
    <w:rsid w:val="000E11B8"/>
    <w:rsid w:val="00110101"/>
    <w:rsid w:val="001152D7"/>
    <w:rsid w:val="001434D1"/>
    <w:rsid w:val="00170EE9"/>
    <w:rsid w:val="00184B5D"/>
    <w:rsid w:val="0019577C"/>
    <w:rsid w:val="001B2973"/>
    <w:rsid w:val="001D2944"/>
    <w:rsid w:val="001E4EEE"/>
    <w:rsid w:val="001E525E"/>
    <w:rsid w:val="001F240A"/>
    <w:rsid w:val="00243E61"/>
    <w:rsid w:val="00244AA7"/>
    <w:rsid w:val="002454B4"/>
    <w:rsid w:val="002546ED"/>
    <w:rsid w:val="00267938"/>
    <w:rsid w:val="002809E5"/>
    <w:rsid w:val="00283E32"/>
    <w:rsid w:val="002A7FF9"/>
    <w:rsid w:val="002D115C"/>
    <w:rsid w:val="002E39EA"/>
    <w:rsid w:val="002F2110"/>
    <w:rsid w:val="003070F9"/>
    <w:rsid w:val="00314921"/>
    <w:rsid w:val="0032070B"/>
    <w:rsid w:val="00323979"/>
    <w:rsid w:val="003333FC"/>
    <w:rsid w:val="00365EDD"/>
    <w:rsid w:val="00366EC4"/>
    <w:rsid w:val="00380842"/>
    <w:rsid w:val="003855FB"/>
    <w:rsid w:val="0039503F"/>
    <w:rsid w:val="003D00D0"/>
    <w:rsid w:val="003D3901"/>
    <w:rsid w:val="003E0AB8"/>
    <w:rsid w:val="003F291F"/>
    <w:rsid w:val="003F3233"/>
    <w:rsid w:val="004149E0"/>
    <w:rsid w:val="0042528B"/>
    <w:rsid w:val="00435834"/>
    <w:rsid w:val="00463FED"/>
    <w:rsid w:val="004640BD"/>
    <w:rsid w:val="004652F0"/>
    <w:rsid w:val="00483DC1"/>
    <w:rsid w:val="00491D86"/>
    <w:rsid w:val="004A1F96"/>
    <w:rsid w:val="004B2D8B"/>
    <w:rsid w:val="004C6767"/>
    <w:rsid w:val="004D26A0"/>
    <w:rsid w:val="004F57B5"/>
    <w:rsid w:val="005035D4"/>
    <w:rsid w:val="00516C1B"/>
    <w:rsid w:val="00522DD5"/>
    <w:rsid w:val="00526EBB"/>
    <w:rsid w:val="00565955"/>
    <w:rsid w:val="00570F68"/>
    <w:rsid w:val="00575544"/>
    <w:rsid w:val="0059569D"/>
    <w:rsid w:val="005A2B4C"/>
    <w:rsid w:val="00612F2B"/>
    <w:rsid w:val="00632F01"/>
    <w:rsid w:val="0064721A"/>
    <w:rsid w:val="00682949"/>
    <w:rsid w:val="006866BF"/>
    <w:rsid w:val="00691C42"/>
    <w:rsid w:val="006A7FB1"/>
    <w:rsid w:val="00736A35"/>
    <w:rsid w:val="007C78E2"/>
    <w:rsid w:val="007E5F2F"/>
    <w:rsid w:val="00812D5F"/>
    <w:rsid w:val="00825843"/>
    <w:rsid w:val="00841B3A"/>
    <w:rsid w:val="008740EB"/>
    <w:rsid w:val="00883071"/>
    <w:rsid w:val="008876E1"/>
    <w:rsid w:val="008A4371"/>
    <w:rsid w:val="008B68FF"/>
    <w:rsid w:val="008D24D9"/>
    <w:rsid w:val="008D2F79"/>
    <w:rsid w:val="00900175"/>
    <w:rsid w:val="00912027"/>
    <w:rsid w:val="00920B00"/>
    <w:rsid w:val="00941F8B"/>
    <w:rsid w:val="00994A83"/>
    <w:rsid w:val="009E3237"/>
    <w:rsid w:val="00A35642"/>
    <w:rsid w:val="00A4345D"/>
    <w:rsid w:val="00A82263"/>
    <w:rsid w:val="00A84496"/>
    <w:rsid w:val="00AA1309"/>
    <w:rsid w:val="00AD091E"/>
    <w:rsid w:val="00AF3717"/>
    <w:rsid w:val="00B36363"/>
    <w:rsid w:val="00B41813"/>
    <w:rsid w:val="00B461E4"/>
    <w:rsid w:val="00B637DB"/>
    <w:rsid w:val="00B72ABA"/>
    <w:rsid w:val="00B900CD"/>
    <w:rsid w:val="00B94605"/>
    <w:rsid w:val="00BB1FFE"/>
    <w:rsid w:val="00BD0BB2"/>
    <w:rsid w:val="00C07483"/>
    <w:rsid w:val="00C36840"/>
    <w:rsid w:val="00C4736A"/>
    <w:rsid w:val="00C6613B"/>
    <w:rsid w:val="00C7439E"/>
    <w:rsid w:val="00C83511"/>
    <w:rsid w:val="00CB3143"/>
    <w:rsid w:val="00CF0EAE"/>
    <w:rsid w:val="00D62B18"/>
    <w:rsid w:val="00D6553B"/>
    <w:rsid w:val="00D70893"/>
    <w:rsid w:val="00D72D92"/>
    <w:rsid w:val="00D8297A"/>
    <w:rsid w:val="00DC32BD"/>
    <w:rsid w:val="00DC6C1B"/>
    <w:rsid w:val="00DD4D7A"/>
    <w:rsid w:val="00DE0240"/>
    <w:rsid w:val="00DE2896"/>
    <w:rsid w:val="00DE4229"/>
    <w:rsid w:val="00DF67E6"/>
    <w:rsid w:val="00E11367"/>
    <w:rsid w:val="00E26DF4"/>
    <w:rsid w:val="00E357CA"/>
    <w:rsid w:val="00E44FA2"/>
    <w:rsid w:val="00E5374B"/>
    <w:rsid w:val="00E772D1"/>
    <w:rsid w:val="00EA42DE"/>
    <w:rsid w:val="00F36475"/>
    <w:rsid w:val="00F75702"/>
    <w:rsid w:val="00F86B37"/>
    <w:rsid w:val="00F90216"/>
    <w:rsid w:val="00FA5C1E"/>
    <w:rsid w:val="00FD23E8"/>
    <w:rsid w:val="00FD73CF"/>
    <w:rsid w:val="00FE2B5F"/>
    <w:rsid w:val="00FF3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AB47BD"/>
  <w15:chartTrackingRefBased/>
  <w15:docId w15:val="{44203A55-0394-424C-9B40-F74BDAEE9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R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/>
      <w:spacing w:val="10"/>
      <w:sz w:val="16"/>
      <w:lang w:val="en-US"/>
    </w:rPr>
  </w:style>
  <w:style w:type="paragraph" w:styleId="Heading1">
    <w:name w:val="heading 1"/>
    <w:next w:val="Normal"/>
    <w:link w:val="Heading1Char"/>
    <w:qFormat/>
    <w:pPr>
      <w:spacing w:after="80"/>
      <w:jc w:val="center"/>
      <w:outlineLvl w:val="0"/>
    </w:pPr>
    <w:rPr>
      <w:b/>
      <w:caps/>
      <w:spacing w:val="20"/>
      <w:sz w:val="24"/>
      <w:lang w:val="en-US"/>
    </w:rPr>
  </w:style>
  <w:style w:type="paragraph" w:styleId="Heading2">
    <w:name w:val="heading 2"/>
    <w:next w:val="Normal"/>
    <w:link w:val="Heading2Char"/>
    <w:qFormat/>
    <w:pPr>
      <w:spacing w:before="40"/>
      <w:jc w:val="center"/>
      <w:outlineLvl w:val="1"/>
    </w:pPr>
    <w:rPr>
      <w:lang w:val="en-US"/>
    </w:rPr>
  </w:style>
  <w:style w:type="paragraph" w:styleId="Heading3">
    <w:name w:val="heading 3"/>
    <w:next w:val="Normal"/>
    <w:link w:val="Heading3Char"/>
    <w:uiPriority w:val="9"/>
    <w:qFormat/>
    <w:pPr>
      <w:keepNext/>
      <w:keepLines/>
      <w:spacing w:before="200"/>
      <w:outlineLvl w:val="2"/>
    </w:pPr>
    <w:rPr>
      <w:b/>
      <w:color w:val="4F81BD"/>
      <w:lang w:val="en-US"/>
    </w:rPr>
  </w:style>
  <w:style w:type="paragraph" w:styleId="Heading4">
    <w:name w:val="heading 4"/>
    <w:next w:val="Normal"/>
    <w:link w:val="Heading4Char"/>
    <w:uiPriority w:val="9"/>
    <w:qFormat/>
    <w:pPr>
      <w:keepNext/>
      <w:keepLines/>
      <w:spacing w:before="200"/>
      <w:outlineLvl w:val="3"/>
    </w:pPr>
    <w:rPr>
      <w:b/>
      <w:i/>
      <w:color w:val="4F81BD"/>
      <w:lang w:val="en-US"/>
    </w:rPr>
  </w:style>
  <w:style w:type="paragraph" w:styleId="Heading5">
    <w:name w:val="heading 5"/>
    <w:next w:val="Normal"/>
    <w:link w:val="Heading5Char"/>
    <w:uiPriority w:val="9"/>
    <w:qFormat/>
    <w:pPr>
      <w:keepNext/>
      <w:keepLines/>
      <w:spacing w:before="200"/>
      <w:outlineLvl w:val="4"/>
    </w:pPr>
    <w:rPr>
      <w:color w:val="243F60"/>
      <w:lang w:val="en-US"/>
    </w:rPr>
  </w:style>
  <w:style w:type="paragraph" w:styleId="Heading6">
    <w:name w:val="heading 6"/>
    <w:next w:val="Normal"/>
    <w:link w:val="Heading6Char"/>
    <w:uiPriority w:val="9"/>
    <w:qFormat/>
    <w:pPr>
      <w:keepNext/>
      <w:keepLines/>
      <w:spacing w:before="200"/>
      <w:outlineLvl w:val="5"/>
    </w:pPr>
    <w:rPr>
      <w:i/>
      <w:color w:val="243F60"/>
      <w:lang w:val="en-US"/>
    </w:rPr>
  </w:style>
  <w:style w:type="paragraph" w:styleId="Heading7">
    <w:name w:val="heading 7"/>
    <w:next w:val="Normal"/>
    <w:link w:val="Heading7Char"/>
    <w:uiPriority w:val="9"/>
    <w:qFormat/>
    <w:pPr>
      <w:keepNext/>
      <w:keepLines/>
      <w:spacing w:before="200"/>
      <w:outlineLvl w:val="6"/>
    </w:pPr>
    <w:rPr>
      <w:i/>
      <w:color w:val="404040"/>
      <w:lang w:val="en-US"/>
    </w:rPr>
  </w:style>
  <w:style w:type="paragraph" w:styleId="Heading8">
    <w:name w:val="heading 8"/>
    <w:next w:val="Normal"/>
    <w:link w:val="Heading8Char"/>
    <w:uiPriority w:val="9"/>
    <w:qFormat/>
    <w:pPr>
      <w:keepNext/>
      <w:keepLines/>
      <w:spacing w:before="200"/>
      <w:outlineLvl w:val="7"/>
    </w:pPr>
    <w:rPr>
      <w:color w:val="404040"/>
      <w:lang w:val="en-US"/>
    </w:rPr>
  </w:style>
  <w:style w:type="paragraph" w:styleId="Heading9">
    <w:name w:val="heading 9"/>
    <w:next w:val="Normal"/>
    <w:link w:val="Heading9Char"/>
    <w:uiPriority w:val="9"/>
    <w:qFormat/>
    <w:pPr>
      <w:keepNext/>
      <w:keepLines/>
      <w:spacing w:before="200"/>
      <w:outlineLvl w:val="8"/>
    </w:pPr>
    <w:rPr>
      <w:i/>
      <w:color w:val="40404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customStyle="1" w:styleId="SectionHeading">
    <w:name w:val="Section Heading"/>
    <w:pPr>
      <w:jc w:val="center"/>
    </w:pPr>
    <w:rPr>
      <w:caps/>
      <w:lang w:val="en-US"/>
    </w:rPr>
  </w:style>
  <w:style w:type="paragraph" w:customStyle="1" w:styleId="SignatureText">
    <w:name w:val="Signature Text"/>
    <w:pPr>
      <w:spacing w:before="40" w:after="80"/>
    </w:pPr>
    <w:rPr>
      <w:lang w:val="en-US"/>
    </w:rPr>
  </w:style>
  <w:style w:type="character" w:styleId="PageNumber">
    <w:name w:val="page number"/>
    <w:basedOn w:val="DefaultParagraphFont"/>
  </w:style>
  <w:style w:type="paragraph" w:styleId="BalloonText">
    <w:name w:val="Balloon Text"/>
    <w:semiHidden/>
    <w:rPr>
      <w:rFonts w:cs="Tahoma"/>
      <w:lang w:val="en-US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styleId="NormalWeb">
    <w:name w:val="Normal (Web)"/>
    <w:uiPriority w:val="99"/>
    <w:pPr>
      <w:spacing w:before="100" w:after="100"/>
    </w:pPr>
    <w:rPr>
      <w:sz w:val="24"/>
      <w:lang w:val="en-US"/>
    </w:rPr>
  </w:style>
  <w:style w:type="character" w:styleId="Strong">
    <w:name w:val="Strong"/>
    <w:uiPriority w:val="22"/>
    <w:qFormat/>
    <w:rPr>
      <w:b/>
    </w:rPr>
  </w:style>
  <w:style w:type="character" w:customStyle="1" w:styleId="Apple-converted-space">
    <w:name w:val="Apple-converted-space"/>
  </w:style>
  <w:style w:type="character" w:styleId="FootnoteReference">
    <w:name w:val="footnote reference"/>
    <w:uiPriority w:val="99"/>
    <w:semiHidden/>
    <w:rPr>
      <w:vertAlign w:val="superscript"/>
    </w:rPr>
  </w:style>
  <w:style w:type="character" w:styleId="IntenseReference">
    <w:name w:val="Intense Reference"/>
    <w:uiPriority w:val="32"/>
    <w:qFormat/>
    <w:rPr>
      <w:b/>
      <w:smallCaps/>
      <w:color w:val="C0504D"/>
      <w:spacing w:val="5"/>
      <w:u w:val="single"/>
    </w:rPr>
  </w:style>
  <w:style w:type="character" w:customStyle="1" w:styleId="Heading4Char">
    <w:name w:val="Heading 4 Char"/>
    <w:link w:val="Heading4"/>
    <w:uiPriority w:val="9"/>
    <w:rPr>
      <w:rFonts w:ascii="Times New Roman" w:eastAsia="Times New Roman" w:hAnsi="Times New Roman" w:cs="Times New Roman"/>
      <w:b/>
      <w:i/>
      <w:color w:val="4F81BD"/>
    </w:rPr>
  </w:style>
  <w:style w:type="paragraph" w:styleId="IntenseQuote">
    <w:name w:val="Intense Quote"/>
    <w:next w:val="Normal"/>
    <w:link w:val="IntenseQuoteChar"/>
    <w:uiPriority w:val="30"/>
    <w:qFormat/>
    <w:pPr>
      <w:pBdr>
        <w:bottom w:val="single" w:sz="4" w:space="0" w:color="4F81BD"/>
      </w:pBdr>
      <w:spacing w:before="200" w:after="280"/>
      <w:ind w:left="936" w:right="936"/>
    </w:pPr>
    <w:rPr>
      <w:b/>
      <w:i/>
      <w:color w:val="4F81BD"/>
      <w:lang w:val="en-US"/>
    </w:rPr>
  </w:style>
  <w:style w:type="paragraph" w:styleId="EndnoteText">
    <w:name w:val="endnote text"/>
    <w:next w:val="Normal"/>
    <w:link w:val="EndnoteTextChar"/>
    <w:uiPriority w:val="99"/>
    <w:semiHidden/>
    <w:rPr>
      <w:lang w:val="en-US"/>
    </w:rPr>
  </w:style>
  <w:style w:type="character" w:styleId="Emphasis">
    <w:name w:val="Emphasis"/>
    <w:uiPriority w:val="20"/>
    <w:qFormat/>
    <w:rPr>
      <w:i/>
    </w:rPr>
  </w:style>
  <w:style w:type="character" w:customStyle="1" w:styleId="FootnoteTextChar">
    <w:name w:val="Footnote Text Char"/>
    <w:link w:val="FootnoteText"/>
    <w:uiPriority w:val="99"/>
    <w:semiHidden/>
    <w:rPr>
      <w:sz w:val="20"/>
    </w:rPr>
  </w:style>
  <w:style w:type="character" w:styleId="BookTitle">
    <w:name w:val="Book Title"/>
    <w:uiPriority w:val="33"/>
    <w:qFormat/>
    <w:rPr>
      <w:b/>
      <w:smallCaps/>
      <w:spacing w:val="5"/>
    </w:rPr>
  </w:style>
  <w:style w:type="paragraph" w:styleId="FootnoteText">
    <w:name w:val="footnote text"/>
    <w:next w:val="Normal"/>
    <w:link w:val="FootnoteTextChar"/>
    <w:uiPriority w:val="99"/>
    <w:semiHidden/>
    <w:rPr>
      <w:lang w:val="en-US"/>
    </w:rPr>
  </w:style>
  <w:style w:type="paragraph" w:styleId="Quote">
    <w:name w:val="Quote"/>
    <w:next w:val="Normal"/>
    <w:link w:val="QuoteChar"/>
    <w:uiPriority w:val="29"/>
    <w:qFormat/>
    <w:rPr>
      <w:i/>
      <w:color w:val="000000"/>
      <w:lang w:val="en-US"/>
    </w:rPr>
  </w:style>
  <w:style w:type="character" w:customStyle="1" w:styleId="Heading6Char">
    <w:name w:val="Heading 6 Char"/>
    <w:link w:val="Heading6"/>
    <w:uiPriority w:val="9"/>
    <w:rPr>
      <w:rFonts w:ascii="Times New Roman" w:eastAsia="Times New Roman" w:hAnsi="Times New Roman" w:cs="Times New Roman"/>
      <w:i/>
      <w:color w:val="243F60"/>
    </w:rPr>
  </w:style>
  <w:style w:type="paragraph" w:styleId="PlainText">
    <w:name w:val="Plain Text"/>
    <w:next w:val="Normal"/>
    <w:link w:val="PlainTextChar"/>
    <w:uiPriority w:val="99"/>
    <w:semiHidden/>
    <w:rPr>
      <w:rFonts w:ascii="Courier New" w:hAnsi="Courier New" w:cs="Courier New"/>
      <w:sz w:val="21"/>
      <w:lang w:val="en-US"/>
    </w:rPr>
  </w:style>
  <w:style w:type="character" w:styleId="SubtleReference">
    <w:name w:val="Subtle Reference"/>
    <w:uiPriority w:val="31"/>
    <w:qFormat/>
    <w:rPr>
      <w:smallCaps/>
      <w:color w:val="C0504D"/>
      <w:u w:val="single"/>
    </w:rPr>
  </w:style>
  <w:style w:type="character" w:customStyle="1" w:styleId="IntenseQuoteChar">
    <w:name w:val="Intense Quote Char"/>
    <w:link w:val="IntenseQuote"/>
    <w:uiPriority w:val="30"/>
    <w:rPr>
      <w:b/>
      <w:i/>
      <w:color w:val="4F81BD"/>
    </w:rPr>
  </w:style>
  <w:style w:type="character" w:customStyle="1" w:styleId="Heading3Char">
    <w:name w:val="Heading 3 Char"/>
    <w:link w:val="Heading3"/>
    <w:uiPriority w:val="9"/>
    <w:rPr>
      <w:rFonts w:ascii="Times New Roman" w:eastAsia="Times New Roman" w:hAnsi="Times New Roman" w:cs="Times New Roman"/>
      <w:b/>
      <w:color w:val="4F81BD"/>
    </w:rPr>
  </w:style>
  <w:style w:type="character" w:customStyle="1" w:styleId="Heading5Char">
    <w:name w:val="Heading 5 Char"/>
    <w:link w:val="Heading5"/>
    <w:uiPriority w:val="9"/>
    <w:rPr>
      <w:rFonts w:ascii="Times New Roman" w:eastAsia="Times New Roman" w:hAnsi="Times New Roman" w:cs="Times New Roman"/>
      <w:color w:val="243F60"/>
    </w:rPr>
  </w:style>
  <w:style w:type="character" w:styleId="IntenseEmphasis">
    <w:name w:val="Intense Emphasis"/>
    <w:uiPriority w:val="21"/>
    <w:qFormat/>
    <w:rPr>
      <w:b/>
      <w:i/>
      <w:color w:val="4F81BD"/>
    </w:rPr>
  </w:style>
  <w:style w:type="paragraph" w:styleId="NoSpacing">
    <w:name w:val="No Spacing"/>
    <w:next w:val="Normal"/>
    <w:uiPriority w:val="1"/>
    <w:qFormat/>
    <w:rPr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Subtitle">
    <w:name w:val="Subtitle"/>
    <w:next w:val="Normal"/>
    <w:link w:val="SubtitleChar"/>
    <w:uiPriority w:val="11"/>
    <w:qFormat/>
    <w:rPr>
      <w:i/>
      <w:color w:val="4F81BD"/>
      <w:spacing w:val="15"/>
      <w:sz w:val="24"/>
      <w:lang w:val="en-US"/>
    </w:rPr>
  </w:style>
  <w:style w:type="character" w:customStyle="1" w:styleId="Heading2Char">
    <w:name w:val="Heading 2 Char"/>
    <w:link w:val="Heading2"/>
    <w:uiPriority w:val="9"/>
    <w:rPr>
      <w:rFonts w:ascii="Times New Roman" w:eastAsia="Times New Roman" w:hAnsi="Times New Roman" w:cs="Times New Roman"/>
      <w:b/>
      <w:color w:val="4F81BD"/>
      <w:sz w:val="26"/>
    </w:rPr>
  </w:style>
  <w:style w:type="character" w:customStyle="1" w:styleId="TitleChar">
    <w:name w:val="Title Char"/>
    <w:link w:val="Title"/>
    <w:uiPriority w:val="10"/>
    <w:rPr>
      <w:rFonts w:ascii="Times New Roman" w:eastAsia="Times New Roman" w:hAnsi="Times New Roman" w:cs="Times New Roman"/>
      <w:color w:val="17365D"/>
      <w:spacing w:val="5"/>
      <w:sz w:val="52"/>
    </w:rPr>
  </w:style>
  <w:style w:type="character" w:customStyle="1" w:styleId="Heading7Char">
    <w:name w:val="Heading 7 Char"/>
    <w:link w:val="Heading7"/>
    <w:uiPriority w:val="9"/>
    <w:rPr>
      <w:rFonts w:ascii="Times New Roman" w:eastAsia="Times New Roman" w:hAnsi="Times New Roman" w:cs="Times New Roman"/>
      <w:i/>
      <w:color w:val="404040"/>
    </w:rPr>
  </w:style>
  <w:style w:type="character" w:customStyle="1" w:styleId="Heading9Char">
    <w:name w:val="Heading 9 Char"/>
    <w:link w:val="Heading9"/>
    <w:uiPriority w:val="9"/>
    <w:rPr>
      <w:rFonts w:ascii="Times New Roman" w:eastAsia="Times New Roman" w:hAnsi="Times New Roman" w:cs="Times New Roman"/>
      <w:i/>
      <w:color w:val="404040"/>
      <w:sz w:val="20"/>
    </w:rPr>
  </w:style>
  <w:style w:type="character" w:customStyle="1" w:styleId="Heading8Char">
    <w:name w:val="Heading 8 Char"/>
    <w:link w:val="Heading8"/>
    <w:uiPriority w:val="9"/>
    <w:rPr>
      <w:rFonts w:ascii="Times New Roman" w:eastAsia="Times New Roman" w:hAnsi="Times New Roman" w:cs="Times New Roman"/>
      <w:color w:val="404040"/>
      <w:sz w:val="20"/>
    </w:rPr>
  </w:style>
  <w:style w:type="paragraph" w:styleId="Title">
    <w:name w:val="Title"/>
    <w:next w:val="Normal"/>
    <w:link w:val="TitleChar"/>
    <w:uiPriority w:val="10"/>
    <w:qFormat/>
    <w:pPr>
      <w:pBdr>
        <w:bottom w:val="single" w:sz="8" w:space="0" w:color="4F81BD"/>
      </w:pBdr>
      <w:spacing w:after="300"/>
    </w:pPr>
    <w:rPr>
      <w:color w:val="17365D"/>
      <w:spacing w:val="5"/>
      <w:sz w:val="52"/>
      <w:lang w:val="en-US"/>
    </w:rPr>
  </w:style>
  <w:style w:type="character" w:customStyle="1" w:styleId="Heading1Char">
    <w:name w:val="Heading 1 Char"/>
    <w:link w:val="Heading1"/>
    <w:uiPriority w:val="9"/>
    <w:rPr>
      <w:rFonts w:ascii="Times New Roman" w:eastAsia="Times New Roman" w:hAnsi="Times New Roman" w:cs="Times New Roman"/>
      <w:b/>
      <w:color w:val="365F91"/>
      <w:sz w:val="28"/>
    </w:rPr>
  </w:style>
  <w:style w:type="character" w:customStyle="1" w:styleId="PlainTextChar">
    <w:name w:val="Plain Text Char"/>
    <w:link w:val="PlainText"/>
    <w:uiPriority w:val="99"/>
    <w:rPr>
      <w:rFonts w:ascii="Courier New" w:hAnsi="Courier New" w:cs="Courier New"/>
      <w:sz w:val="21"/>
    </w:rPr>
  </w:style>
  <w:style w:type="character" w:styleId="EndnoteReference">
    <w:name w:val="endnote reference"/>
    <w:uiPriority w:val="99"/>
    <w:semiHidden/>
    <w:rPr>
      <w:vertAlign w:val="superscript"/>
    </w:rPr>
  </w:style>
  <w:style w:type="character" w:styleId="SubtleEmphasis">
    <w:name w:val="Subtle Emphasis"/>
    <w:uiPriority w:val="19"/>
    <w:qFormat/>
    <w:rPr>
      <w:i/>
      <w:color w:val="808080"/>
    </w:rPr>
  </w:style>
  <w:style w:type="character" w:customStyle="1" w:styleId="SubtitleChar">
    <w:name w:val="Subtitle Char"/>
    <w:link w:val="Subtitle"/>
    <w:uiPriority w:val="11"/>
    <w:rPr>
      <w:rFonts w:ascii="Times New Roman" w:eastAsia="Times New Roman" w:hAnsi="Times New Roman" w:cs="Times New Roman"/>
      <w:i/>
      <w:color w:val="4F81BD"/>
      <w:spacing w:val="15"/>
      <w:sz w:val="24"/>
    </w:rPr>
  </w:style>
  <w:style w:type="character" w:customStyle="1" w:styleId="QuoteChar">
    <w:name w:val="Quote Char"/>
    <w:link w:val="Quote"/>
    <w:uiPriority w:val="29"/>
    <w:rPr>
      <w:i/>
      <w:color w:val="000000"/>
    </w:rPr>
  </w:style>
  <w:style w:type="paragraph" w:styleId="ListParagraph">
    <w:name w:val="List Paragraph"/>
    <w:next w:val="Normal"/>
    <w:uiPriority w:val="34"/>
    <w:qFormat/>
    <w:pPr>
      <w:ind w:left="720"/>
    </w:pPr>
    <w:rPr>
      <w:lang w:val="en-US"/>
    </w:rPr>
  </w:style>
  <w:style w:type="character" w:customStyle="1" w:styleId="EndnoteTextChar">
    <w:name w:val="Endnote Text Char"/>
    <w:link w:val="EndnoteText"/>
    <w:uiPriority w:val="99"/>
    <w:semiHidden/>
    <w:rPr>
      <w:sz w:val="20"/>
    </w:rPr>
  </w:style>
  <w:style w:type="character" w:customStyle="1" w:styleId="apple-converted-space0">
    <w:name w:val="apple-converted-space"/>
    <w:rsid w:val="00565955"/>
  </w:style>
  <w:style w:type="paragraph" w:styleId="Header">
    <w:name w:val="header"/>
    <w:basedOn w:val="Normal"/>
    <w:link w:val="HeaderChar"/>
    <w:rsid w:val="00DC32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C32BD"/>
    <w:rPr>
      <w:rFonts w:ascii="Tahoma" w:hAnsi="Tahoma"/>
      <w:spacing w:val="10"/>
      <w:sz w:val="16"/>
    </w:rPr>
  </w:style>
  <w:style w:type="paragraph" w:styleId="Footer">
    <w:name w:val="footer"/>
    <w:basedOn w:val="Normal"/>
    <w:link w:val="FooterChar"/>
    <w:rsid w:val="00DC32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C32BD"/>
    <w:rPr>
      <w:rFonts w:ascii="Tahoma" w:hAnsi="Tahoma"/>
      <w:spacing w:val="10"/>
      <w:sz w:val="16"/>
    </w:rPr>
  </w:style>
  <w:style w:type="character" w:styleId="UnresolvedMention">
    <w:name w:val="Unresolved Mention"/>
    <w:uiPriority w:val="99"/>
    <w:semiHidden/>
    <w:unhideWhenUsed/>
    <w:rsid w:val="00DF67E6"/>
    <w:rPr>
      <w:color w:val="808080"/>
      <w:shd w:val="clear" w:color="auto" w:fill="E6E6E6"/>
    </w:rPr>
  </w:style>
  <w:style w:type="character" w:customStyle="1" w:styleId="jlqj4b">
    <w:name w:val="jlqj4b"/>
    <w:basedOn w:val="DefaultParagraphFont"/>
    <w:rsid w:val="006A7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81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3546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238154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90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66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289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689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gap.c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05DCA0-E336-4DF1-8F9A-E0A5B11F7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075</Words>
  <Characters>612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7190</CharactersWithSpaces>
  <SharedDoc>false</SharedDoc>
  <HLinks>
    <vt:vector size="6" baseType="variant">
      <vt:variant>
        <vt:i4>1048639</vt:i4>
      </vt:variant>
      <vt:variant>
        <vt:i4>0</vt:i4>
      </vt:variant>
      <vt:variant>
        <vt:i4>0</vt:i4>
      </vt:variant>
      <vt:variant>
        <vt:i4>5</vt:i4>
      </vt:variant>
      <vt:variant>
        <vt:lpwstr>mailto:info@gap.c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encia</dc:creator>
  <cp:keywords/>
  <dc:description/>
  <cp:lastModifiedBy>Jeffrey Alami</cp:lastModifiedBy>
  <cp:revision>5</cp:revision>
  <cp:lastPrinted>2018-03-27T18:23:00Z</cp:lastPrinted>
  <dcterms:created xsi:type="dcterms:W3CDTF">2021-03-30T21:35:00Z</dcterms:created>
  <dcterms:modified xsi:type="dcterms:W3CDTF">2021-03-31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631033</vt:lpwstr>
  </property>
</Properties>
</file>